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1B817" w14:textId="6DA12EA4" w:rsidR="00515371" w:rsidRPr="004644B2" w:rsidRDefault="00F90BC0" w:rsidP="00193389">
      <w:pPr>
        <w:pStyle w:val="Heading2"/>
        <w:jc w:val="center"/>
        <w:rPr>
          <w:rFonts w:ascii="Arial" w:hAnsi="Arial" w:cs="Arial"/>
          <w:i w:val="0"/>
          <w:iCs w:val="0"/>
        </w:rPr>
      </w:pPr>
      <w:r w:rsidRPr="004644B2">
        <w:rPr>
          <w:rFonts w:ascii="Arial" w:hAnsi="Arial" w:cs="Arial"/>
          <w:i w:val="0"/>
          <w:iCs w:val="0"/>
        </w:rPr>
        <w:t>NOTULEN</w:t>
      </w:r>
      <w:r w:rsidR="00F80FF6" w:rsidRPr="004644B2">
        <w:rPr>
          <w:rFonts w:ascii="Arial" w:hAnsi="Arial" w:cs="Arial"/>
          <w:i w:val="0"/>
          <w:iCs w:val="0"/>
        </w:rPr>
        <w:t>SI</w:t>
      </w:r>
    </w:p>
    <w:p w14:paraId="5B873AB8" w14:textId="77777777" w:rsidR="00E368CD" w:rsidRPr="004644B2" w:rsidRDefault="00E368CD" w:rsidP="00E368CD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558"/>
        <w:gridCol w:w="280"/>
        <w:gridCol w:w="2977"/>
        <w:gridCol w:w="1701"/>
        <w:gridCol w:w="285"/>
        <w:gridCol w:w="3259"/>
      </w:tblGrid>
      <w:tr w:rsidR="00E368CD" w:rsidRPr="004644B2" w14:paraId="3E69E9F3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1555DA4B" w14:textId="6642F13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 xml:space="preserve">Hari, </w:t>
            </w: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tanggal</w:t>
            </w:r>
            <w:proofErr w:type="spellEnd"/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19A43635" w14:textId="312CB0BC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BC04341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29E0F0B4" w14:textId="6DBCA84E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Nomor</w:t>
            </w:r>
            <w:proofErr w:type="spellEnd"/>
            <w:r w:rsidRPr="004644B2">
              <w:rPr>
                <w:rFonts w:ascii="Arial" w:hAnsi="Arial" w:cs="Arial"/>
                <w:b w:val="0"/>
                <w:bCs w:val="0"/>
              </w:rPr>
              <w:t xml:space="preserve"> Surat </w:t>
            </w: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Undangan</w:t>
            </w:r>
            <w:proofErr w:type="spellEnd"/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357EE5EF" w14:textId="6D0B862B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6047D2AC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</w:tr>
      <w:tr w:rsidR="00E368CD" w:rsidRPr="004644B2" w14:paraId="1E5DC988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0040E47A" w14:textId="2DD55D40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empat</w:t>
            </w:r>
            <w:proofErr w:type="spellEnd"/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5489BD96" w14:textId="0D3D1FE4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33B1636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4CCFDB00" w14:textId="2B9530B4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Hal</w:t>
            </w:r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5D11707B" w14:textId="6E271328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01150497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</w:tr>
    </w:tbl>
    <w:p w14:paraId="06411EF3" w14:textId="77777777" w:rsidR="00F80FF6" w:rsidRPr="004644B2" w:rsidRDefault="00F80FF6" w:rsidP="00F80FF6">
      <w:pPr>
        <w:rPr>
          <w:rFonts w:ascii="Arial" w:hAnsi="Arial" w:cs="Arial"/>
          <w:sz w:val="22"/>
          <w:szCs w:val="22"/>
        </w:rPr>
      </w:pPr>
    </w:p>
    <w:tbl>
      <w:tblPr>
        <w:tblW w:w="10233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594"/>
        <w:gridCol w:w="1758"/>
        <w:gridCol w:w="3628"/>
        <w:gridCol w:w="1985"/>
        <w:gridCol w:w="962"/>
        <w:gridCol w:w="37"/>
        <w:gridCol w:w="1269"/>
      </w:tblGrid>
      <w:tr w:rsidR="00515371" w:rsidRPr="004644B2" w14:paraId="3D15AD04" w14:textId="77777777" w:rsidTr="00DC05BB">
        <w:trPr>
          <w:gridAfter w:val="1"/>
          <w:wAfter w:w="1269" w:type="dxa"/>
          <w:trHeight w:val="288"/>
        </w:trPr>
        <w:tc>
          <w:tcPr>
            <w:tcW w:w="8964" w:type="dxa"/>
            <w:gridSpan w:val="6"/>
          </w:tcPr>
          <w:p w14:paraId="7F961E4F" w14:textId="47A749CE" w:rsidR="00515371" w:rsidRPr="004644B2" w:rsidRDefault="00515371">
            <w:pPr>
              <w:spacing w:before="100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</w:tr>
      <w:tr w:rsidR="00515371" w:rsidRPr="004644B2" w14:paraId="7A2D90B9" w14:textId="77777777" w:rsidTr="0080339B">
        <w:trPr>
          <w:trHeight w:val="865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039B571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No</w:t>
            </w: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968984B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opik</w:t>
            </w:r>
            <w:proofErr w:type="spellEnd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embahasan</w:t>
            </w:r>
            <w:proofErr w:type="spellEnd"/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C8E6E5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enjelasan</w:t>
            </w:r>
            <w:proofErr w:type="spellEnd"/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F2BC9EE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indak</w:t>
            </w:r>
            <w:proofErr w:type="spellEnd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4DEEB6DB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Batas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waktu</w:t>
            </w:r>
            <w:proofErr w:type="spellEnd"/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59E9D217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J</w:t>
            </w:r>
          </w:p>
        </w:tc>
      </w:tr>
      <w:tr w:rsidR="00515371" w:rsidRPr="004644B2" w14:paraId="1D9BFC47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5F747" w14:textId="2A96E1F7" w:rsidR="00515371" w:rsidRPr="004644B2" w:rsidRDefault="0051537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BC3231" w14:textId="38F9E745" w:rsidR="00AD7FD0" w:rsidRPr="004644B2" w:rsidRDefault="00AD7FD0" w:rsidP="00193389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8DE3BA6" w14:textId="0B6F9089" w:rsidR="00664497" w:rsidRPr="004644B2" w:rsidRDefault="00664497" w:rsidP="0018775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0A30B79" w14:textId="30DD6860" w:rsidR="001A5CB3" w:rsidRPr="004644B2" w:rsidRDefault="001A5CB3" w:rsidP="00DC05B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176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FC0C53" w14:textId="77777777" w:rsidR="00515371" w:rsidRPr="004644B2" w:rsidRDefault="00515371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717B81" w14:textId="1A866500" w:rsidR="003920DC" w:rsidRPr="00DC05BB" w:rsidRDefault="003920DC" w:rsidP="00DC05BB">
            <w:pPr>
              <w:rPr>
                <w:rFonts w:ascii="Arial" w:hAnsi="Arial" w:cs="Arial"/>
              </w:rPr>
            </w:pPr>
          </w:p>
        </w:tc>
      </w:tr>
      <w:tr w:rsidR="0018775B" w:rsidRPr="004644B2" w14:paraId="02DA68FB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EB5A8" w14:textId="77777777" w:rsidR="0018775B" w:rsidRPr="004644B2" w:rsidRDefault="0018775B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ABE58A" w14:textId="77777777" w:rsidR="0018775B" w:rsidRPr="004644B2" w:rsidRDefault="0018775B" w:rsidP="00193389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C91D48D" w14:textId="662A04FA" w:rsidR="0018775B" w:rsidRPr="004644B2" w:rsidRDefault="0018775B" w:rsidP="0018775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193CA9C" w14:textId="77777777" w:rsidR="0018775B" w:rsidRPr="004644B2" w:rsidRDefault="0018775B" w:rsidP="001E0726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D0B504" w14:textId="77777777" w:rsidR="0018775B" w:rsidRPr="004644B2" w:rsidRDefault="0018775B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ABD14F9" w14:textId="530BC2C9" w:rsidR="0018775B" w:rsidRPr="004644B2" w:rsidRDefault="0018775B" w:rsidP="00DC05B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</w:tr>
      <w:tr w:rsidR="00EB53EC" w:rsidRPr="004644B2" w14:paraId="77E3B709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3A14B0" w14:textId="1E5E8410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F388E68" w14:textId="29CD2929" w:rsidR="00EB53EC" w:rsidRPr="004644B2" w:rsidRDefault="00EB53EC" w:rsidP="00EB53EC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7BC3055" w14:textId="2579ADB9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49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996ECCB" w14:textId="2D6C2B7D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E06FF43" w14:textId="77777777" w:rsidR="00EB53EC" w:rsidRPr="004644B2" w:rsidRDefault="00EB53EC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7B8D2D" w14:textId="750DCC86" w:rsidR="00EB53EC" w:rsidRPr="00DC05BB" w:rsidRDefault="00EB53EC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EB53EC" w:rsidRPr="004644B2" w14:paraId="31636A73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935DA" w14:textId="413F616C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93BBD9" w14:textId="4B10093E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79A2A88" w14:textId="2E5203B8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05E6DD0" w14:textId="2179F595" w:rsidR="00F75A7D" w:rsidRPr="004644B2" w:rsidRDefault="00F75A7D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A78633" w14:textId="77777777" w:rsidR="00EB53EC" w:rsidRPr="004644B2" w:rsidRDefault="00EB53EC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2D430DD" w14:textId="2AFD1B60" w:rsidR="00EB53EC" w:rsidRPr="00DC05BB" w:rsidRDefault="00EB53EC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73442AA8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7E9B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B15B821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B45B031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B851859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C03F24A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72C032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674F1E87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13E93F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4E7F8DF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2433477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7408E92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AA72F9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0097EB7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52C2D4BB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437BC1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EF8476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DB98B8A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22B23E5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0CDE36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4B5852C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</w:tbl>
    <w:p w14:paraId="16C3AD91" w14:textId="0A972D78" w:rsidR="00515371" w:rsidRPr="004644B2" w:rsidRDefault="00515371">
      <w:pPr>
        <w:jc w:val="both"/>
        <w:rPr>
          <w:rFonts w:ascii="Arial" w:hAnsi="Arial" w:cs="Arial"/>
          <w:sz w:val="22"/>
          <w:szCs w:val="22"/>
          <w:lang w:val="sv-SE"/>
        </w:rPr>
      </w:pPr>
    </w:p>
    <w:p w14:paraId="6DC86A64" w14:textId="420D121A" w:rsidR="00DC05BB" w:rsidRPr="00DC05BB" w:rsidRDefault="00DC05BB" w:rsidP="00DC05BB">
      <w:pPr>
        <w:pStyle w:val="Heading1"/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Jumlah Peserta </w:t>
      </w:r>
      <w:r w:rsidR="004A670A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Kegiatan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121BC75B" w14:textId="748FBDDE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4973EE73" w14:textId="1479E901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Tidak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1CE00D3B" w14:textId="5E99318C" w:rsidR="00DC05BB" w:rsidRDefault="00ED3B81" w:rsidP="00DC05BB">
      <w:pPr>
        <w:pStyle w:val="Heading1"/>
        <w:spacing w:line="288" w:lineRule="auto"/>
        <w:ind w:firstLine="6521"/>
        <w:rPr>
          <w:rFonts w:ascii="Arial" w:hAnsi="Arial" w:cs="Arial"/>
          <w:b w:val="0"/>
          <w:bCs w:val="0"/>
          <w:color w:val="000000"/>
          <w:sz w:val="22"/>
          <w:szCs w:val="22"/>
          <w:lang w:val="fi-FI"/>
        </w:rPr>
      </w:pPr>
      <w:r w:rsidRPr="004644B2">
        <w:rPr>
          <w:rFonts w:ascii="Arial" w:hAnsi="Arial" w:cs="Arial"/>
          <w:b w:val="0"/>
          <w:bCs w:val="0"/>
          <w:sz w:val="22"/>
          <w:szCs w:val="22"/>
          <w:lang w:val="fi-FI"/>
        </w:rPr>
        <w:t xml:space="preserve">Yogyakarta, </w:t>
      </w:r>
      <w:r w:rsidR="00DC05BB">
        <w:rPr>
          <w:rFonts w:ascii="Arial" w:hAnsi="Arial" w:cs="Arial"/>
          <w:b w:val="0"/>
          <w:bCs w:val="0"/>
          <w:sz w:val="22"/>
          <w:szCs w:val="22"/>
          <w:lang w:val="fi-FI"/>
        </w:rPr>
        <w:t>........................</w:t>
      </w:r>
    </w:p>
    <w:p w14:paraId="6BE6565C" w14:textId="48A92AE9" w:rsidR="00515371" w:rsidRPr="004644B2" w:rsidRDefault="00F90BC0" w:rsidP="00DC05BB">
      <w:pPr>
        <w:pStyle w:val="Heading1"/>
        <w:spacing w:line="288" w:lineRule="auto"/>
        <w:ind w:firstLine="6521"/>
        <w:rPr>
          <w:rFonts w:ascii="Arial" w:hAnsi="Arial" w:cs="Arial"/>
          <w:b w:val="0"/>
          <w:bCs w:val="0"/>
          <w:sz w:val="22"/>
          <w:szCs w:val="22"/>
          <w:lang w:val="sv-SE"/>
        </w:rPr>
      </w:pPr>
      <w:r w:rsidRPr="004644B2">
        <w:rPr>
          <w:rFonts w:ascii="Arial" w:hAnsi="Arial" w:cs="Arial"/>
          <w:b w:val="0"/>
          <w:bCs w:val="0"/>
          <w:sz w:val="22"/>
          <w:szCs w:val="22"/>
          <w:lang w:val="sv-SE"/>
        </w:rPr>
        <w:t>Notulis,</w:t>
      </w:r>
    </w:p>
    <w:p w14:paraId="7E8BFA95" w14:textId="77777777" w:rsidR="00515371" w:rsidRPr="004644B2" w:rsidRDefault="00515371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19DA47A0" w14:textId="77777777" w:rsidR="00C214D6" w:rsidRPr="004644B2" w:rsidRDefault="00C214D6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2E292835" w14:textId="77777777" w:rsidR="00515371" w:rsidRPr="004644B2" w:rsidRDefault="00515371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7291EF57" w14:textId="536F9C64" w:rsidR="00515371" w:rsidRPr="00DC05BB" w:rsidRDefault="00DC05BB" w:rsidP="00DC05BB">
      <w:pPr>
        <w:spacing w:line="288" w:lineRule="auto"/>
        <w:ind w:firstLine="6521"/>
        <w:rPr>
          <w:rFonts w:ascii="Arial" w:hAnsi="Arial" w:cs="Arial"/>
          <w:b w:val="0"/>
          <w:bCs w:val="0"/>
          <w:sz w:val="22"/>
          <w:szCs w:val="22"/>
          <w:lang w:val="sv-SE"/>
        </w:rPr>
      </w:pPr>
      <w:r>
        <w:rPr>
          <w:rFonts w:ascii="Arial" w:hAnsi="Arial" w:cs="Arial"/>
          <w:b w:val="0"/>
          <w:bCs w:val="0"/>
          <w:sz w:val="22"/>
          <w:szCs w:val="22"/>
        </w:rPr>
        <w:t>…………………………….</w:t>
      </w:r>
    </w:p>
    <w:sectPr w:rsidR="00515371" w:rsidRPr="00DC05BB" w:rsidSect="000471F6">
      <w:headerReference w:type="default" r:id="rId8"/>
      <w:pgSz w:w="12240" w:h="15840"/>
      <w:pgMar w:top="794" w:right="1134" w:bottom="851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3A00F" w14:textId="77777777" w:rsidR="00396FD4" w:rsidRDefault="00396FD4">
      <w:r>
        <w:separator/>
      </w:r>
    </w:p>
  </w:endnote>
  <w:endnote w:type="continuationSeparator" w:id="0">
    <w:p w14:paraId="7E060434" w14:textId="77777777" w:rsidR="00396FD4" w:rsidRDefault="00396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1A686" w14:textId="77777777" w:rsidR="00396FD4" w:rsidRDefault="00396FD4">
      <w:r>
        <w:separator/>
      </w:r>
    </w:p>
  </w:footnote>
  <w:footnote w:type="continuationSeparator" w:id="0">
    <w:p w14:paraId="4BC45A54" w14:textId="77777777" w:rsidR="00396FD4" w:rsidRDefault="00396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31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9"/>
      <w:gridCol w:w="7742"/>
    </w:tblGrid>
    <w:tr w:rsidR="00F80FF6" w14:paraId="67228807" w14:textId="77777777" w:rsidTr="002D1AE0">
      <w:tc>
        <w:tcPr>
          <w:tcW w:w="1189" w:type="dxa"/>
        </w:tcPr>
        <w:p w14:paraId="4A35E294" w14:textId="77777777" w:rsidR="00F80FF6" w:rsidRDefault="00F80FF6" w:rsidP="00F80FF6">
          <w:r>
            <w:rPr>
              <w:noProof/>
            </w:rPr>
            <w:drawing>
              <wp:inline distT="0" distB="0" distL="0" distR="0" wp14:anchorId="1C20F1CB" wp14:editId="36E8C9E5">
                <wp:extent cx="598467" cy="843529"/>
                <wp:effectExtent l="19050" t="0" r="0" b="0"/>
                <wp:docPr id="2" name="Picture 1" descr="Hasil gambar untuk logo uin su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asil gambar untuk logo uin su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6421" cy="8406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2" w:type="dxa"/>
        </w:tcPr>
        <w:p w14:paraId="10422C66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KEMENTERIAN AGAMA REPUBLIK INDONESIA</w:t>
          </w:r>
        </w:p>
        <w:p w14:paraId="55ADF65B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UNIVERSITAS ISLAM NEGERI SUNAN KALIJAGA YOGYAKARTA</w:t>
          </w:r>
        </w:p>
        <w:p w14:paraId="0DD0EED5" w14:textId="1F3B77E9" w:rsidR="00F80FF6" w:rsidRPr="006E0BA5" w:rsidRDefault="00F80FF6" w:rsidP="00F80FF6">
          <w:pPr>
            <w:jc w:val="center"/>
            <w:rPr>
              <w:rFonts w:ascii="Arial" w:hAnsi="Arial" w:cs="Arial"/>
              <w:color w:val="EE0000"/>
              <w:sz w:val="28"/>
              <w:szCs w:val="28"/>
            </w:rPr>
          </w:pPr>
          <w:r w:rsidRPr="008E6E9C">
            <w:rPr>
              <w:rFonts w:ascii="Arial" w:hAnsi="Arial" w:cs="Arial"/>
              <w:sz w:val="28"/>
              <w:szCs w:val="28"/>
            </w:rPr>
            <w:t xml:space="preserve">FAKULTAS </w:t>
          </w:r>
          <w:r w:rsidR="006E0BA5" w:rsidRPr="006E0BA5">
            <w:rPr>
              <w:rFonts w:ascii="Arial" w:hAnsi="Arial" w:cs="Arial"/>
              <w:color w:val="EE0000"/>
              <w:sz w:val="28"/>
              <w:szCs w:val="28"/>
            </w:rPr>
            <w:t>[SESUAIKAN]</w:t>
          </w:r>
        </w:p>
        <w:p w14:paraId="236718D4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Alamat: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Jln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.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Marsda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Adisucipto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telepon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(0274) 519739 fax (0274) 540971</w:t>
          </w:r>
        </w:p>
        <w:p w14:paraId="45304060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Yogyakarta 55281  </w:t>
          </w:r>
          <w:hyperlink r:id="rId2" w:history="1">
            <w:r w:rsidRPr="008E6E9C">
              <w:rPr>
                <w:rStyle w:val="Hyperlink"/>
                <w:rFonts w:ascii="Arial" w:hAnsi="Arial" w:cs="Arial"/>
                <w:b w:val="0"/>
                <w:bCs w:val="0"/>
                <w:sz w:val="18"/>
              </w:rPr>
              <w:t>http://saintek.uin-suka.ac.id</w:t>
            </w:r>
          </w:hyperlink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</w:p>
      </w:tc>
    </w:tr>
  </w:tbl>
  <w:p w14:paraId="32C956A0" w14:textId="77777777" w:rsidR="00F80FF6" w:rsidRPr="007139D4" w:rsidRDefault="00F80FF6" w:rsidP="00F80FF6">
    <w:pPr>
      <w:pBdr>
        <w:bottom w:val="double" w:sz="6" w:space="1" w:color="auto"/>
      </w:pBdr>
      <w:rPr>
        <w:sz w:val="2"/>
      </w:rPr>
    </w:pPr>
  </w:p>
  <w:p w14:paraId="7B184A5D" w14:textId="77777777" w:rsidR="00515371" w:rsidRDefault="00515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329CD"/>
    <w:multiLevelType w:val="hybridMultilevel"/>
    <w:tmpl w:val="A7E8F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1158F"/>
    <w:multiLevelType w:val="hybridMultilevel"/>
    <w:tmpl w:val="784A2B20"/>
    <w:lvl w:ilvl="0" w:tplc="0352C628">
      <w:start w:val="1"/>
      <w:numFmt w:val="bullet"/>
      <w:lvlText w:val="-"/>
      <w:lvlJc w:val="left"/>
      <w:pPr>
        <w:ind w:left="677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2" w15:restartNumberingAfterBreak="0">
    <w:nsid w:val="15B8663B"/>
    <w:multiLevelType w:val="hybridMultilevel"/>
    <w:tmpl w:val="4C6A0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C759A"/>
    <w:multiLevelType w:val="hybridMultilevel"/>
    <w:tmpl w:val="A56ED744"/>
    <w:lvl w:ilvl="0" w:tplc="AC781E1E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4" w15:restartNumberingAfterBreak="0">
    <w:nsid w:val="1847245E"/>
    <w:multiLevelType w:val="hybridMultilevel"/>
    <w:tmpl w:val="257C8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81339"/>
    <w:multiLevelType w:val="hybridMultilevel"/>
    <w:tmpl w:val="521A0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00E61"/>
    <w:multiLevelType w:val="hybridMultilevel"/>
    <w:tmpl w:val="89A4BF22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24952B69"/>
    <w:multiLevelType w:val="hybridMultilevel"/>
    <w:tmpl w:val="7DB4F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F485A"/>
    <w:multiLevelType w:val="hybridMultilevel"/>
    <w:tmpl w:val="48D43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32766"/>
    <w:multiLevelType w:val="hybridMultilevel"/>
    <w:tmpl w:val="4502E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F02AE"/>
    <w:multiLevelType w:val="hybridMultilevel"/>
    <w:tmpl w:val="9D149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A2510"/>
    <w:multiLevelType w:val="hybridMultilevel"/>
    <w:tmpl w:val="93B89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65EB8"/>
    <w:multiLevelType w:val="hybridMultilevel"/>
    <w:tmpl w:val="333E22CA"/>
    <w:lvl w:ilvl="0" w:tplc="0ADE3B66">
      <w:start w:val="1"/>
      <w:numFmt w:val="decimal"/>
      <w:lvlText w:val="%1."/>
      <w:lvlJc w:val="left"/>
      <w:pPr>
        <w:ind w:left="3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7" w:hanging="360"/>
      </w:pPr>
    </w:lvl>
    <w:lvl w:ilvl="2" w:tplc="0409001B" w:tentative="1">
      <w:start w:val="1"/>
      <w:numFmt w:val="lowerRoman"/>
      <w:lvlText w:val="%3."/>
      <w:lvlJc w:val="right"/>
      <w:pPr>
        <w:ind w:left="1757" w:hanging="180"/>
      </w:pPr>
    </w:lvl>
    <w:lvl w:ilvl="3" w:tplc="0409000F" w:tentative="1">
      <w:start w:val="1"/>
      <w:numFmt w:val="decimal"/>
      <w:lvlText w:val="%4."/>
      <w:lvlJc w:val="left"/>
      <w:pPr>
        <w:ind w:left="2477" w:hanging="360"/>
      </w:pPr>
    </w:lvl>
    <w:lvl w:ilvl="4" w:tplc="04090019" w:tentative="1">
      <w:start w:val="1"/>
      <w:numFmt w:val="lowerLetter"/>
      <w:lvlText w:val="%5."/>
      <w:lvlJc w:val="left"/>
      <w:pPr>
        <w:ind w:left="3197" w:hanging="360"/>
      </w:pPr>
    </w:lvl>
    <w:lvl w:ilvl="5" w:tplc="0409001B" w:tentative="1">
      <w:start w:val="1"/>
      <w:numFmt w:val="lowerRoman"/>
      <w:lvlText w:val="%6."/>
      <w:lvlJc w:val="right"/>
      <w:pPr>
        <w:ind w:left="3917" w:hanging="180"/>
      </w:pPr>
    </w:lvl>
    <w:lvl w:ilvl="6" w:tplc="0409000F" w:tentative="1">
      <w:start w:val="1"/>
      <w:numFmt w:val="decimal"/>
      <w:lvlText w:val="%7."/>
      <w:lvlJc w:val="left"/>
      <w:pPr>
        <w:ind w:left="4637" w:hanging="360"/>
      </w:pPr>
    </w:lvl>
    <w:lvl w:ilvl="7" w:tplc="04090019" w:tentative="1">
      <w:start w:val="1"/>
      <w:numFmt w:val="lowerLetter"/>
      <w:lvlText w:val="%8."/>
      <w:lvlJc w:val="left"/>
      <w:pPr>
        <w:ind w:left="5357" w:hanging="360"/>
      </w:pPr>
    </w:lvl>
    <w:lvl w:ilvl="8" w:tplc="04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3" w15:restartNumberingAfterBreak="0">
    <w:nsid w:val="49284237"/>
    <w:multiLevelType w:val="hybridMultilevel"/>
    <w:tmpl w:val="0AA8100A"/>
    <w:lvl w:ilvl="0" w:tplc="64AE03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E006CD"/>
    <w:multiLevelType w:val="hybridMultilevel"/>
    <w:tmpl w:val="8BFE1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2263E0"/>
    <w:multiLevelType w:val="hybridMultilevel"/>
    <w:tmpl w:val="190A025E"/>
    <w:lvl w:ilvl="0" w:tplc="FFFFFFFF">
      <w:start w:val="1"/>
      <w:numFmt w:val="decimal"/>
      <w:lvlText w:val="%1."/>
      <w:lvlJc w:val="left"/>
      <w:pPr>
        <w:ind w:left="1030" w:hanging="360"/>
      </w:pPr>
    </w:lvl>
    <w:lvl w:ilvl="1" w:tplc="FFFFFFFF" w:tentative="1">
      <w:start w:val="1"/>
      <w:numFmt w:val="lowerLetter"/>
      <w:lvlText w:val="%2."/>
      <w:lvlJc w:val="left"/>
      <w:pPr>
        <w:ind w:left="1750" w:hanging="360"/>
      </w:pPr>
    </w:lvl>
    <w:lvl w:ilvl="2" w:tplc="FFFFFFFF" w:tentative="1">
      <w:start w:val="1"/>
      <w:numFmt w:val="lowerRoman"/>
      <w:lvlText w:val="%3."/>
      <w:lvlJc w:val="right"/>
      <w:pPr>
        <w:ind w:left="2470" w:hanging="180"/>
      </w:pPr>
    </w:lvl>
    <w:lvl w:ilvl="3" w:tplc="FFFFFFFF" w:tentative="1">
      <w:start w:val="1"/>
      <w:numFmt w:val="decimal"/>
      <w:lvlText w:val="%4."/>
      <w:lvlJc w:val="left"/>
      <w:pPr>
        <w:ind w:left="3190" w:hanging="360"/>
      </w:pPr>
    </w:lvl>
    <w:lvl w:ilvl="4" w:tplc="FFFFFFFF" w:tentative="1">
      <w:start w:val="1"/>
      <w:numFmt w:val="lowerLetter"/>
      <w:lvlText w:val="%5."/>
      <w:lvlJc w:val="left"/>
      <w:pPr>
        <w:ind w:left="3910" w:hanging="360"/>
      </w:pPr>
    </w:lvl>
    <w:lvl w:ilvl="5" w:tplc="FFFFFFFF" w:tentative="1">
      <w:start w:val="1"/>
      <w:numFmt w:val="lowerRoman"/>
      <w:lvlText w:val="%6."/>
      <w:lvlJc w:val="right"/>
      <w:pPr>
        <w:ind w:left="4630" w:hanging="180"/>
      </w:pPr>
    </w:lvl>
    <w:lvl w:ilvl="6" w:tplc="FFFFFFFF" w:tentative="1">
      <w:start w:val="1"/>
      <w:numFmt w:val="decimal"/>
      <w:lvlText w:val="%7."/>
      <w:lvlJc w:val="left"/>
      <w:pPr>
        <w:ind w:left="5350" w:hanging="360"/>
      </w:pPr>
    </w:lvl>
    <w:lvl w:ilvl="7" w:tplc="FFFFFFFF" w:tentative="1">
      <w:start w:val="1"/>
      <w:numFmt w:val="lowerLetter"/>
      <w:lvlText w:val="%8."/>
      <w:lvlJc w:val="left"/>
      <w:pPr>
        <w:ind w:left="6070" w:hanging="360"/>
      </w:pPr>
    </w:lvl>
    <w:lvl w:ilvl="8" w:tplc="FFFFFFFF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6" w15:restartNumberingAfterBreak="0">
    <w:nsid w:val="582A1ED2"/>
    <w:multiLevelType w:val="hybridMultilevel"/>
    <w:tmpl w:val="32CC3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A28AA"/>
    <w:multiLevelType w:val="hybridMultilevel"/>
    <w:tmpl w:val="53A8C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01CF1"/>
    <w:multiLevelType w:val="hybridMultilevel"/>
    <w:tmpl w:val="38965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7E5C"/>
    <w:multiLevelType w:val="hybridMultilevel"/>
    <w:tmpl w:val="6576C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DB4592"/>
    <w:multiLevelType w:val="hybridMultilevel"/>
    <w:tmpl w:val="1FEC1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E70179"/>
    <w:multiLevelType w:val="hybridMultilevel"/>
    <w:tmpl w:val="F372038C"/>
    <w:lvl w:ilvl="0" w:tplc="0B38A4C6">
      <w:start w:val="1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22" w15:restartNumberingAfterBreak="0">
    <w:nsid w:val="6A297FB1"/>
    <w:multiLevelType w:val="hybridMultilevel"/>
    <w:tmpl w:val="1A661BC6"/>
    <w:lvl w:ilvl="0" w:tplc="DDEC20C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3" w15:restartNumberingAfterBreak="0">
    <w:nsid w:val="6FCE1142"/>
    <w:multiLevelType w:val="hybridMultilevel"/>
    <w:tmpl w:val="A9BC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91EDF"/>
    <w:multiLevelType w:val="hybridMultilevel"/>
    <w:tmpl w:val="30E2A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49183F"/>
    <w:multiLevelType w:val="hybridMultilevel"/>
    <w:tmpl w:val="1DB65452"/>
    <w:lvl w:ilvl="0" w:tplc="0136ECE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6" w15:restartNumberingAfterBreak="0">
    <w:nsid w:val="757F5B76"/>
    <w:multiLevelType w:val="hybridMultilevel"/>
    <w:tmpl w:val="560EBD72"/>
    <w:lvl w:ilvl="0" w:tplc="7B8C17E0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9" w:hanging="360"/>
      </w:pPr>
    </w:lvl>
    <w:lvl w:ilvl="2" w:tplc="0409001B" w:tentative="1">
      <w:start w:val="1"/>
      <w:numFmt w:val="lowerRoman"/>
      <w:lvlText w:val="%3."/>
      <w:lvlJc w:val="right"/>
      <w:pPr>
        <w:ind w:left="2029" w:hanging="180"/>
      </w:pPr>
    </w:lvl>
    <w:lvl w:ilvl="3" w:tplc="0409000F" w:tentative="1">
      <w:start w:val="1"/>
      <w:numFmt w:val="decimal"/>
      <w:lvlText w:val="%4."/>
      <w:lvlJc w:val="left"/>
      <w:pPr>
        <w:ind w:left="2749" w:hanging="360"/>
      </w:pPr>
    </w:lvl>
    <w:lvl w:ilvl="4" w:tplc="04090019" w:tentative="1">
      <w:start w:val="1"/>
      <w:numFmt w:val="lowerLetter"/>
      <w:lvlText w:val="%5."/>
      <w:lvlJc w:val="left"/>
      <w:pPr>
        <w:ind w:left="3469" w:hanging="360"/>
      </w:pPr>
    </w:lvl>
    <w:lvl w:ilvl="5" w:tplc="0409001B" w:tentative="1">
      <w:start w:val="1"/>
      <w:numFmt w:val="lowerRoman"/>
      <w:lvlText w:val="%6."/>
      <w:lvlJc w:val="right"/>
      <w:pPr>
        <w:ind w:left="4189" w:hanging="180"/>
      </w:pPr>
    </w:lvl>
    <w:lvl w:ilvl="6" w:tplc="0409000F" w:tentative="1">
      <w:start w:val="1"/>
      <w:numFmt w:val="decimal"/>
      <w:lvlText w:val="%7."/>
      <w:lvlJc w:val="left"/>
      <w:pPr>
        <w:ind w:left="4909" w:hanging="360"/>
      </w:pPr>
    </w:lvl>
    <w:lvl w:ilvl="7" w:tplc="04090019" w:tentative="1">
      <w:start w:val="1"/>
      <w:numFmt w:val="lowerLetter"/>
      <w:lvlText w:val="%8."/>
      <w:lvlJc w:val="left"/>
      <w:pPr>
        <w:ind w:left="5629" w:hanging="360"/>
      </w:pPr>
    </w:lvl>
    <w:lvl w:ilvl="8" w:tplc="0409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7" w15:restartNumberingAfterBreak="0">
    <w:nsid w:val="76F44910"/>
    <w:multiLevelType w:val="hybridMultilevel"/>
    <w:tmpl w:val="6F7C5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B0DA5"/>
    <w:multiLevelType w:val="hybridMultilevel"/>
    <w:tmpl w:val="946C9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122136"/>
    <w:multiLevelType w:val="hybridMultilevel"/>
    <w:tmpl w:val="8BB67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2E6086"/>
    <w:multiLevelType w:val="hybridMultilevel"/>
    <w:tmpl w:val="21B8D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E5CA4"/>
    <w:multiLevelType w:val="hybridMultilevel"/>
    <w:tmpl w:val="53B47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389700">
    <w:abstractNumId w:val="6"/>
  </w:num>
  <w:num w:numId="2" w16cid:durableId="742719984">
    <w:abstractNumId w:val="15"/>
  </w:num>
  <w:num w:numId="3" w16cid:durableId="714236226">
    <w:abstractNumId w:val="8"/>
  </w:num>
  <w:num w:numId="4" w16cid:durableId="1278870741">
    <w:abstractNumId w:val="1"/>
  </w:num>
  <w:num w:numId="5" w16cid:durableId="2098742036">
    <w:abstractNumId w:val="13"/>
  </w:num>
  <w:num w:numId="6" w16cid:durableId="1811902714">
    <w:abstractNumId w:val="21"/>
  </w:num>
  <w:num w:numId="7" w16cid:durableId="1161966635">
    <w:abstractNumId w:val="10"/>
  </w:num>
  <w:num w:numId="8" w16cid:durableId="845172119">
    <w:abstractNumId w:val="18"/>
  </w:num>
  <w:num w:numId="9" w16cid:durableId="1123425706">
    <w:abstractNumId w:val="3"/>
  </w:num>
  <w:num w:numId="10" w16cid:durableId="1858304710">
    <w:abstractNumId w:val="20"/>
  </w:num>
  <w:num w:numId="11" w16cid:durableId="946737759">
    <w:abstractNumId w:val="23"/>
  </w:num>
  <w:num w:numId="12" w16cid:durableId="547569732">
    <w:abstractNumId w:val="7"/>
  </w:num>
  <w:num w:numId="13" w16cid:durableId="750591132">
    <w:abstractNumId w:val="31"/>
  </w:num>
  <w:num w:numId="14" w16cid:durableId="199903315">
    <w:abstractNumId w:val="26"/>
  </w:num>
  <w:num w:numId="15" w16cid:durableId="1415128406">
    <w:abstractNumId w:val="2"/>
  </w:num>
  <w:num w:numId="16" w16cid:durableId="1930038296">
    <w:abstractNumId w:val="28"/>
  </w:num>
  <w:num w:numId="17" w16cid:durableId="1029113126">
    <w:abstractNumId w:val="12"/>
  </w:num>
  <w:num w:numId="18" w16cid:durableId="1215584100">
    <w:abstractNumId w:val="16"/>
  </w:num>
  <w:num w:numId="19" w16cid:durableId="699160365">
    <w:abstractNumId w:val="14"/>
  </w:num>
  <w:num w:numId="20" w16cid:durableId="1169254963">
    <w:abstractNumId w:val="22"/>
  </w:num>
  <w:num w:numId="21" w16cid:durableId="918443103">
    <w:abstractNumId w:val="25"/>
  </w:num>
  <w:num w:numId="22" w16cid:durableId="1793330349">
    <w:abstractNumId w:val="9"/>
  </w:num>
  <w:num w:numId="23" w16cid:durableId="423770535">
    <w:abstractNumId w:val="19"/>
  </w:num>
  <w:num w:numId="24" w16cid:durableId="1162432633">
    <w:abstractNumId w:val="0"/>
  </w:num>
  <w:num w:numId="25" w16cid:durableId="170947487">
    <w:abstractNumId w:val="4"/>
  </w:num>
  <w:num w:numId="26" w16cid:durableId="1808235347">
    <w:abstractNumId w:val="29"/>
  </w:num>
  <w:num w:numId="27" w16cid:durableId="2146195301">
    <w:abstractNumId w:val="5"/>
  </w:num>
  <w:num w:numId="28" w16cid:durableId="1643270439">
    <w:abstractNumId w:val="17"/>
  </w:num>
  <w:num w:numId="29" w16cid:durableId="274947933">
    <w:abstractNumId w:val="27"/>
  </w:num>
  <w:num w:numId="30" w16cid:durableId="1124425413">
    <w:abstractNumId w:val="11"/>
  </w:num>
  <w:num w:numId="31" w16cid:durableId="1297757685">
    <w:abstractNumId w:val="30"/>
  </w:num>
  <w:num w:numId="32" w16cid:durableId="2053339022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bQ0MzE3MzO0NDRT0lEKTi0uzszPAykwqgUA4Efu2CwAAAA="/>
  </w:docVars>
  <w:rsids>
    <w:rsidRoot w:val="00060863"/>
    <w:rsid w:val="000006DE"/>
    <w:rsid w:val="00001932"/>
    <w:rsid w:val="0000288B"/>
    <w:rsid w:val="000039C7"/>
    <w:rsid w:val="00003D0F"/>
    <w:rsid w:val="000041FD"/>
    <w:rsid w:val="000046FD"/>
    <w:rsid w:val="00004E19"/>
    <w:rsid w:val="00005096"/>
    <w:rsid w:val="00006699"/>
    <w:rsid w:val="0000708E"/>
    <w:rsid w:val="00010304"/>
    <w:rsid w:val="000105A6"/>
    <w:rsid w:val="00010F78"/>
    <w:rsid w:val="0001178A"/>
    <w:rsid w:val="0001218D"/>
    <w:rsid w:val="0001283E"/>
    <w:rsid w:val="00012CDD"/>
    <w:rsid w:val="00012ED4"/>
    <w:rsid w:val="00013030"/>
    <w:rsid w:val="00013972"/>
    <w:rsid w:val="00013C47"/>
    <w:rsid w:val="0001487E"/>
    <w:rsid w:val="000159B2"/>
    <w:rsid w:val="000174DD"/>
    <w:rsid w:val="000179C4"/>
    <w:rsid w:val="000200BD"/>
    <w:rsid w:val="00021DFB"/>
    <w:rsid w:val="00021E5C"/>
    <w:rsid w:val="000226D3"/>
    <w:rsid w:val="00022D78"/>
    <w:rsid w:val="0002417F"/>
    <w:rsid w:val="00024602"/>
    <w:rsid w:val="00024D0B"/>
    <w:rsid w:val="00025794"/>
    <w:rsid w:val="00027625"/>
    <w:rsid w:val="000307C6"/>
    <w:rsid w:val="00030D8E"/>
    <w:rsid w:val="00031664"/>
    <w:rsid w:val="00031F41"/>
    <w:rsid w:val="00032286"/>
    <w:rsid w:val="000327BC"/>
    <w:rsid w:val="00033011"/>
    <w:rsid w:val="0003368E"/>
    <w:rsid w:val="00035737"/>
    <w:rsid w:val="00035964"/>
    <w:rsid w:val="00035A60"/>
    <w:rsid w:val="00035F0E"/>
    <w:rsid w:val="0003673B"/>
    <w:rsid w:val="00037D93"/>
    <w:rsid w:val="00041749"/>
    <w:rsid w:val="00041C7B"/>
    <w:rsid w:val="00041D96"/>
    <w:rsid w:val="000423D1"/>
    <w:rsid w:val="00042442"/>
    <w:rsid w:val="00042919"/>
    <w:rsid w:val="00043B1D"/>
    <w:rsid w:val="000442C3"/>
    <w:rsid w:val="000448CA"/>
    <w:rsid w:val="0004572E"/>
    <w:rsid w:val="00045736"/>
    <w:rsid w:val="00045E19"/>
    <w:rsid w:val="00046291"/>
    <w:rsid w:val="000465A1"/>
    <w:rsid w:val="000467DC"/>
    <w:rsid w:val="00047114"/>
    <w:rsid w:val="000471F6"/>
    <w:rsid w:val="0004767D"/>
    <w:rsid w:val="00051177"/>
    <w:rsid w:val="0005150B"/>
    <w:rsid w:val="000518BE"/>
    <w:rsid w:val="000530EB"/>
    <w:rsid w:val="00053B9C"/>
    <w:rsid w:val="00055326"/>
    <w:rsid w:val="00055B92"/>
    <w:rsid w:val="00056C5F"/>
    <w:rsid w:val="0005727D"/>
    <w:rsid w:val="0005728A"/>
    <w:rsid w:val="0005772E"/>
    <w:rsid w:val="00060153"/>
    <w:rsid w:val="000605A1"/>
    <w:rsid w:val="00060863"/>
    <w:rsid w:val="00060D53"/>
    <w:rsid w:val="00060E8E"/>
    <w:rsid w:val="00062E97"/>
    <w:rsid w:val="00062F3B"/>
    <w:rsid w:val="0006328F"/>
    <w:rsid w:val="000648B4"/>
    <w:rsid w:val="00065E61"/>
    <w:rsid w:val="0006688D"/>
    <w:rsid w:val="000669EB"/>
    <w:rsid w:val="000670BC"/>
    <w:rsid w:val="000671CB"/>
    <w:rsid w:val="0006740B"/>
    <w:rsid w:val="00070013"/>
    <w:rsid w:val="00070083"/>
    <w:rsid w:val="000705DC"/>
    <w:rsid w:val="00071510"/>
    <w:rsid w:val="000720E3"/>
    <w:rsid w:val="00072EC8"/>
    <w:rsid w:val="00074BE4"/>
    <w:rsid w:val="00076E5F"/>
    <w:rsid w:val="00077C2D"/>
    <w:rsid w:val="0008116E"/>
    <w:rsid w:val="00083094"/>
    <w:rsid w:val="000834DD"/>
    <w:rsid w:val="000847DC"/>
    <w:rsid w:val="00084B00"/>
    <w:rsid w:val="000853CC"/>
    <w:rsid w:val="00086234"/>
    <w:rsid w:val="000864AE"/>
    <w:rsid w:val="000867FC"/>
    <w:rsid w:val="000876C9"/>
    <w:rsid w:val="00087D28"/>
    <w:rsid w:val="0009100D"/>
    <w:rsid w:val="00091696"/>
    <w:rsid w:val="00091E36"/>
    <w:rsid w:val="0009231F"/>
    <w:rsid w:val="00092513"/>
    <w:rsid w:val="0009280D"/>
    <w:rsid w:val="00092A37"/>
    <w:rsid w:val="00092A9C"/>
    <w:rsid w:val="00092D84"/>
    <w:rsid w:val="0009374C"/>
    <w:rsid w:val="0009443C"/>
    <w:rsid w:val="000948D6"/>
    <w:rsid w:val="00095FE9"/>
    <w:rsid w:val="000973B3"/>
    <w:rsid w:val="00097422"/>
    <w:rsid w:val="000A0BD2"/>
    <w:rsid w:val="000A1CA5"/>
    <w:rsid w:val="000A1DC4"/>
    <w:rsid w:val="000A2D59"/>
    <w:rsid w:val="000A4E61"/>
    <w:rsid w:val="000A56D1"/>
    <w:rsid w:val="000A6140"/>
    <w:rsid w:val="000A6A91"/>
    <w:rsid w:val="000A79FA"/>
    <w:rsid w:val="000A7D10"/>
    <w:rsid w:val="000A7F43"/>
    <w:rsid w:val="000B04FF"/>
    <w:rsid w:val="000B1482"/>
    <w:rsid w:val="000B3205"/>
    <w:rsid w:val="000B46CB"/>
    <w:rsid w:val="000B6678"/>
    <w:rsid w:val="000C1063"/>
    <w:rsid w:val="000C1413"/>
    <w:rsid w:val="000C159A"/>
    <w:rsid w:val="000C210F"/>
    <w:rsid w:val="000C2F0F"/>
    <w:rsid w:val="000C310B"/>
    <w:rsid w:val="000C3A8A"/>
    <w:rsid w:val="000C4302"/>
    <w:rsid w:val="000C4819"/>
    <w:rsid w:val="000C5288"/>
    <w:rsid w:val="000C635B"/>
    <w:rsid w:val="000C6DBC"/>
    <w:rsid w:val="000D0C3D"/>
    <w:rsid w:val="000D20E6"/>
    <w:rsid w:val="000D25A7"/>
    <w:rsid w:val="000D274C"/>
    <w:rsid w:val="000D28DC"/>
    <w:rsid w:val="000D28E0"/>
    <w:rsid w:val="000D296A"/>
    <w:rsid w:val="000D31C1"/>
    <w:rsid w:val="000D4F28"/>
    <w:rsid w:val="000D500D"/>
    <w:rsid w:val="000D6B63"/>
    <w:rsid w:val="000D6FCF"/>
    <w:rsid w:val="000D722E"/>
    <w:rsid w:val="000D7B00"/>
    <w:rsid w:val="000D7E0F"/>
    <w:rsid w:val="000E04C4"/>
    <w:rsid w:val="000E0AC8"/>
    <w:rsid w:val="000E149F"/>
    <w:rsid w:val="000E210F"/>
    <w:rsid w:val="000E242A"/>
    <w:rsid w:val="000E33BA"/>
    <w:rsid w:val="000E3979"/>
    <w:rsid w:val="000E52F5"/>
    <w:rsid w:val="000F0245"/>
    <w:rsid w:val="000F02AF"/>
    <w:rsid w:val="000F0D13"/>
    <w:rsid w:val="000F2DEB"/>
    <w:rsid w:val="000F2E49"/>
    <w:rsid w:val="000F30A2"/>
    <w:rsid w:val="000F3D88"/>
    <w:rsid w:val="000F3F1A"/>
    <w:rsid w:val="000F427F"/>
    <w:rsid w:val="000F4B12"/>
    <w:rsid w:val="000F51E7"/>
    <w:rsid w:val="000F5208"/>
    <w:rsid w:val="000F5309"/>
    <w:rsid w:val="000F728C"/>
    <w:rsid w:val="000F7A71"/>
    <w:rsid w:val="001003FD"/>
    <w:rsid w:val="00101A4A"/>
    <w:rsid w:val="0010340B"/>
    <w:rsid w:val="001035FA"/>
    <w:rsid w:val="001063C3"/>
    <w:rsid w:val="00107004"/>
    <w:rsid w:val="0010764B"/>
    <w:rsid w:val="001077E5"/>
    <w:rsid w:val="001107B3"/>
    <w:rsid w:val="00112176"/>
    <w:rsid w:val="00112687"/>
    <w:rsid w:val="00112C1B"/>
    <w:rsid w:val="00113007"/>
    <w:rsid w:val="00114AF6"/>
    <w:rsid w:val="00116947"/>
    <w:rsid w:val="001170A9"/>
    <w:rsid w:val="00121170"/>
    <w:rsid w:val="00121BD4"/>
    <w:rsid w:val="0012224B"/>
    <w:rsid w:val="0012378A"/>
    <w:rsid w:val="00123B65"/>
    <w:rsid w:val="00124011"/>
    <w:rsid w:val="001244F7"/>
    <w:rsid w:val="00124FB6"/>
    <w:rsid w:val="00125310"/>
    <w:rsid w:val="00125553"/>
    <w:rsid w:val="00125DD1"/>
    <w:rsid w:val="00126217"/>
    <w:rsid w:val="001301EE"/>
    <w:rsid w:val="00130AFF"/>
    <w:rsid w:val="00131DC2"/>
    <w:rsid w:val="00131F48"/>
    <w:rsid w:val="0013281B"/>
    <w:rsid w:val="00132832"/>
    <w:rsid w:val="00132F77"/>
    <w:rsid w:val="00133881"/>
    <w:rsid w:val="00133C32"/>
    <w:rsid w:val="00134232"/>
    <w:rsid w:val="0013430E"/>
    <w:rsid w:val="0013466E"/>
    <w:rsid w:val="0013549A"/>
    <w:rsid w:val="00135955"/>
    <w:rsid w:val="001365F2"/>
    <w:rsid w:val="001377D8"/>
    <w:rsid w:val="001378D9"/>
    <w:rsid w:val="00137964"/>
    <w:rsid w:val="00137EB0"/>
    <w:rsid w:val="001407DD"/>
    <w:rsid w:val="00140C6A"/>
    <w:rsid w:val="00141800"/>
    <w:rsid w:val="00141D11"/>
    <w:rsid w:val="001424C3"/>
    <w:rsid w:val="001437E5"/>
    <w:rsid w:val="00143C70"/>
    <w:rsid w:val="001442C5"/>
    <w:rsid w:val="001449A9"/>
    <w:rsid w:val="00144DC4"/>
    <w:rsid w:val="00145B9B"/>
    <w:rsid w:val="00146094"/>
    <w:rsid w:val="00146FD7"/>
    <w:rsid w:val="00147A5C"/>
    <w:rsid w:val="00150F1A"/>
    <w:rsid w:val="001510F6"/>
    <w:rsid w:val="00151E28"/>
    <w:rsid w:val="001550A3"/>
    <w:rsid w:val="001555FF"/>
    <w:rsid w:val="00155B50"/>
    <w:rsid w:val="00157077"/>
    <w:rsid w:val="001570E0"/>
    <w:rsid w:val="001579C8"/>
    <w:rsid w:val="001605D7"/>
    <w:rsid w:val="00160AB3"/>
    <w:rsid w:val="00160CA8"/>
    <w:rsid w:val="00160E20"/>
    <w:rsid w:val="00160E21"/>
    <w:rsid w:val="00161450"/>
    <w:rsid w:val="0016322D"/>
    <w:rsid w:val="00163CBB"/>
    <w:rsid w:val="0016430D"/>
    <w:rsid w:val="001649FB"/>
    <w:rsid w:val="001664F7"/>
    <w:rsid w:val="00166F53"/>
    <w:rsid w:val="001708D5"/>
    <w:rsid w:val="00170D4B"/>
    <w:rsid w:val="00170E2A"/>
    <w:rsid w:val="00172212"/>
    <w:rsid w:val="00172937"/>
    <w:rsid w:val="0017345A"/>
    <w:rsid w:val="00174916"/>
    <w:rsid w:val="00174BB9"/>
    <w:rsid w:val="0017559E"/>
    <w:rsid w:val="00175F9A"/>
    <w:rsid w:val="00176796"/>
    <w:rsid w:val="00176810"/>
    <w:rsid w:val="0017746E"/>
    <w:rsid w:val="0017778B"/>
    <w:rsid w:val="00177DD6"/>
    <w:rsid w:val="001803AA"/>
    <w:rsid w:val="0018198E"/>
    <w:rsid w:val="00182CB2"/>
    <w:rsid w:val="0018455A"/>
    <w:rsid w:val="00184CD0"/>
    <w:rsid w:val="00185D46"/>
    <w:rsid w:val="00186947"/>
    <w:rsid w:val="00186C84"/>
    <w:rsid w:val="0018775B"/>
    <w:rsid w:val="001878E0"/>
    <w:rsid w:val="00190247"/>
    <w:rsid w:val="00191CD6"/>
    <w:rsid w:val="001920F9"/>
    <w:rsid w:val="001924F0"/>
    <w:rsid w:val="00192D32"/>
    <w:rsid w:val="00193389"/>
    <w:rsid w:val="00194011"/>
    <w:rsid w:val="00194315"/>
    <w:rsid w:val="001949EC"/>
    <w:rsid w:val="00194B17"/>
    <w:rsid w:val="00194D5F"/>
    <w:rsid w:val="00195A5A"/>
    <w:rsid w:val="00195D92"/>
    <w:rsid w:val="00196258"/>
    <w:rsid w:val="00196A4A"/>
    <w:rsid w:val="00197E57"/>
    <w:rsid w:val="001A06B7"/>
    <w:rsid w:val="001A0ABF"/>
    <w:rsid w:val="001A0EA2"/>
    <w:rsid w:val="001A1AA0"/>
    <w:rsid w:val="001A2D87"/>
    <w:rsid w:val="001A3BBA"/>
    <w:rsid w:val="001A4D61"/>
    <w:rsid w:val="001A5259"/>
    <w:rsid w:val="001A52C1"/>
    <w:rsid w:val="001A5BCC"/>
    <w:rsid w:val="001A5CB3"/>
    <w:rsid w:val="001A5D49"/>
    <w:rsid w:val="001A7324"/>
    <w:rsid w:val="001B0B59"/>
    <w:rsid w:val="001B0BB7"/>
    <w:rsid w:val="001B1319"/>
    <w:rsid w:val="001B1E11"/>
    <w:rsid w:val="001B2D89"/>
    <w:rsid w:val="001B36E3"/>
    <w:rsid w:val="001B3D3F"/>
    <w:rsid w:val="001B4D3F"/>
    <w:rsid w:val="001B52F6"/>
    <w:rsid w:val="001B5796"/>
    <w:rsid w:val="001B5C03"/>
    <w:rsid w:val="001B5F15"/>
    <w:rsid w:val="001B6EA0"/>
    <w:rsid w:val="001B725D"/>
    <w:rsid w:val="001C0F1F"/>
    <w:rsid w:val="001C1BC9"/>
    <w:rsid w:val="001C2F4B"/>
    <w:rsid w:val="001C3898"/>
    <w:rsid w:val="001C3908"/>
    <w:rsid w:val="001C46F5"/>
    <w:rsid w:val="001C4899"/>
    <w:rsid w:val="001C5173"/>
    <w:rsid w:val="001C6127"/>
    <w:rsid w:val="001D02A7"/>
    <w:rsid w:val="001D1297"/>
    <w:rsid w:val="001D1721"/>
    <w:rsid w:val="001D1911"/>
    <w:rsid w:val="001D1E37"/>
    <w:rsid w:val="001D2B90"/>
    <w:rsid w:val="001D2EDE"/>
    <w:rsid w:val="001D43A1"/>
    <w:rsid w:val="001D531A"/>
    <w:rsid w:val="001D5A18"/>
    <w:rsid w:val="001D5DF8"/>
    <w:rsid w:val="001D5E57"/>
    <w:rsid w:val="001D6659"/>
    <w:rsid w:val="001D6695"/>
    <w:rsid w:val="001D6ED8"/>
    <w:rsid w:val="001D7240"/>
    <w:rsid w:val="001D787F"/>
    <w:rsid w:val="001E0726"/>
    <w:rsid w:val="001E214F"/>
    <w:rsid w:val="001E241F"/>
    <w:rsid w:val="001E25E9"/>
    <w:rsid w:val="001E2C3E"/>
    <w:rsid w:val="001E2F96"/>
    <w:rsid w:val="001E37A1"/>
    <w:rsid w:val="001E3B21"/>
    <w:rsid w:val="001E51E5"/>
    <w:rsid w:val="001E57BC"/>
    <w:rsid w:val="001E6E93"/>
    <w:rsid w:val="001E7E40"/>
    <w:rsid w:val="001F2C09"/>
    <w:rsid w:val="001F2CCF"/>
    <w:rsid w:val="001F2F4A"/>
    <w:rsid w:val="001F3136"/>
    <w:rsid w:val="001F369F"/>
    <w:rsid w:val="001F3960"/>
    <w:rsid w:val="001F45AE"/>
    <w:rsid w:val="001F5505"/>
    <w:rsid w:val="001F58F2"/>
    <w:rsid w:val="001F5FB7"/>
    <w:rsid w:val="001F6E61"/>
    <w:rsid w:val="001F78CB"/>
    <w:rsid w:val="001F7CD2"/>
    <w:rsid w:val="001F7EFC"/>
    <w:rsid w:val="00202183"/>
    <w:rsid w:val="00202BAE"/>
    <w:rsid w:val="00202BB5"/>
    <w:rsid w:val="00202F4E"/>
    <w:rsid w:val="00204603"/>
    <w:rsid w:val="00205229"/>
    <w:rsid w:val="00206C89"/>
    <w:rsid w:val="002070AA"/>
    <w:rsid w:val="002073E7"/>
    <w:rsid w:val="002106B2"/>
    <w:rsid w:val="0021088B"/>
    <w:rsid w:val="002123A8"/>
    <w:rsid w:val="00212A47"/>
    <w:rsid w:val="002137A4"/>
    <w:rsid w:val="002168B6"/>
    <w:rsid w:val="00216BD7"/>
    <w:rsid w:val="0021721D"/>
    <w:rsid w:val="002209AC"/>
    <w:rsid w:val="0022150D"/>
    <w:rsid w:val="00223B14"/>
    <w:rsid w:val="0022415C"/>
    <w:rsid w:val="00224767"/>
    <w:rsid w:val="00224ECB"/>
    <w:rsid w:val="00225880"/>
    <w:rsid w:val="00225D73"/>
    <w:rsid w:val="00226502"/>
    <w:rsid w:val="00227541"/>
    <w:rsid w:val="00227D9C"/>
    <w:rsid w:val="002302D5"/>
    <w:rsid w:val="00230E3B"/>
    <w:rsid w:val="00231212"/>
    <w:rsid w:val="002322E5"/>
    <w:rsid w:val="002324B7"/>
    <w:rsid w:val="00232BC1"/>
    <w:rsid w:val="00233155"/>
    <w:rsid w:val="002331EB"/>
    <w:rsid w:val="00233903"/>
    <w:rsid w:val="00234AA5"/>
    <w:rsid w:val="00235161"/>
    <w:rsid w:val="00235285"/>
    <w:rsid w:val="00235B19"/>
    <w:rsid w:val="00235F4D"/>
    <w:rsid w:val="00237971"/>
    <w:rsid w:val="0024063F"/>
    <w:rsid w:val="00241CF5"/>
    <w:rsid w:val="0024233F"/>
    <w:rsid w:val="00243A53"/>
    <w:rsid w:val="00245921"/>
    <w:rsid w:val="00246F46"/>
    <w:rsid w:val="002476EC"/>
    <w:rsid w:val="00251BE2"/>
    <w:rsid w:val="00254EF6"/>
    <w:rsid w:val="00255E79"/>
    <w:rsid w:val="00256206"/>
    <w:rsid w:val="00256821"/>
    <w:rsid w:val="00256BD3"/>
    <w:rsid w:val="00260B3B"/>
    <w:rsid w:val="0026232D"/>
    <w:rsid w:val="00262650"/>
    <w:rsid w:val="002627F4"/>
    <w:rsid w:val="002631B1"/>
    <w:rsid w:val="00263246"/>
    <w:rsid w:val="00263788"/>
    <w:rsid w:val="00265087"/>
    <w:rsid w:val="00267BBE"/>
    <w:rsid w:val="00271537"/>
    <w:rsid w:val="0027159A"/>
    <w:rsid w:val="002723B4"/>
    <w:rsid w:val="002735F3"/>
    <w:rsid w:val="00274221"/>
    <w:rsid w:val="002748E9"/>
    <w:rsid w:val="00274BE1"/>
    <w:rsid w:val="002769D1"/>
    <w:rsid w:val="00276B1B"/>
    <w:rsid w:val="00277488"/>
    <w:rsid w:val="00277C43"/>
    <w:rsid w:val="00277E2E"/>
    <w:rsid w:val="00277F5F"/>
    <w:rsid w:val="002807C6"/>
    <w:rsid w:val="0028189B"/>
    <w:rsid w:val="002847D1"/>
    <w:rsid w:val="00286004"/>
    <w:rsid w:val="00286629"/>
    <w:rsid w:val="0028663E"/>
    <w:rsid w:val="002920BD"/>
    <w:rsid w:val="0029395A"/>
    <w:rsid w:val="002941EE"/>
    <w:rsid w:val="00295A9B"/>
    <w:rsid w:val="00296154"/>
    <w:rsid w:val="00297552"/>
    <w:rsid w:val="002975DC"/>
    <w:rsid w:val="00297C33"/>
    <w:rsid w:val="002A0947"/>
    <w:rsid w:val="002A1091"/>
    <w:rsid w:val="002A2699"/>
    <w:rsid w:val="002A2D32"/>
    <w:rsid w:val="002A2D38"/>
    <w:rsid w:val="002A3007"/>
    <w:rsid w:val="002A3B7D"/>
    <w:rsid w:val="002A3FEC"/>
    <w:rsid w:val="002A4F09"/>
    <w:rsid w:val="002A64A6"/>
    <w:rsid w:val="002A680C"/>
    <w:rsid w:val="002A6963"/>
    <w:rsid w:val="002A6A12"/>
    <w:rsid w:val="002A6C95"/>
    <w:rsid w:val="002A7408"/>
    <w:rsid w:val="002B0688"/>
    <w:rsid w:val="002B0913"/>
    <w:rsid w:val="002B2297"/>
    <w:rsid w:val="002B271D"/>
    <w:rsid w:val="002B56AB"/>
    <w:rsid w:val="002B6E3C"/>
    <w:rsid w:val="002C0098"/>
    <w:rsid w:val="002C0AA3"/>
    <w:rsid w:val="002C0B07"/>
    <w:rsid w:val="002C2583"/>
    <w:rsid w:val="002C3BA4"/>
    <w:rsid w:val="002C4BEB"/>
    <w:rsid w:val="002C555B"/>
    <w:rsid w:val="002C6C15"/>
    <w:rsid w:val="002C73B4"/>
    <w:rsid w:val="002C74CF"/>
    <w:rsid w:val="002C76AB"/>
    <w:rsid w:val="002D0092"/>
    <w:rsid w:val="002D1547"/>
    <w:rsid w:val="002D16BA"/>
    <w:rsid w:val="002D1E9A"/>
    <w:rsid w:val="002D3229"/>
    <w:rsid w:val="002D37C3"/>
    <w:rsid w:val="002D3F40"/>
    <w:rsid w:val="002D516A"/>
    <w:rsid w:val="002D5479"/>
    <w:rsid w:val="002D5A36"/>
    <w:rsid w:val="002D5CE4"/>
    <w:rsid w:val="002D696E"/>
    <w:rsid w:val="002D7643"/>
    <w:rsid w:val="002E0449"/>
    <w:rsid w:val="002E0715"/>
    <w:rsid w:val="002E155C"/>
    <w:rsid w:val="002E2006"/>
    <w:rsid w:val="002E3832"/>
    <w:rsid w:val="002E39FB"/>
    <w:rsid w:val="002E41BA"/>
    <w:rsid w:val="002E46B2"/>
    <w:rsid w:val="002E5066"/>
    <w:rsid w:val="002E524D"/>
    <w:rsid w:val="002E57B1"/>
    <w:rsid w:val="002E7268"/>
    <w:rsid w:val="002E76DC"/>
    <w:rsid w:val="002E7775"/>
    <w:rsid w:val="002F0335"/>
    <w:rsid w:val="002F1B35"/>
    <w:rsid w:val="002F2129"/>
    <w:rsid w:val="002F2474"/>
    <w:rsid w:val="002F3972"/>
    <w:rsid w:val="002F437C"/>
    <w:rsid w:val="002F46FE"/>
    <w:rsid w:val="002F5C97"/>
    <w:rsid w:val="002F7C07"/>
    <w:rsid w:val="0030120F"/>
    <w:rsid w:val="00302452"/>
    <w:rsid w:val="00302913"/>
    <w:rsid w:val="00302A87"/>
    <w:rsid w:val="00302BE5"/>
    <w:rsid w:val="00304709"/>
    <w:rsid w:val="003054F5"/>
    <w:rsid w:val="003056A6"/>
    <w:rsid w:val="00306A28"/>
    <w:rsid w:val="00306B0F"/>
    <w:rsid w:val="00306BDC"/>
    <w:rsid w:val="0030754C"/>
    <w:rsid w:val="00307A4F"/>
    <w:rsid w:val="00307AC0"/>
    <w:rsid w:val="00311BDA"/>
    <w:rsid w:val="0031274C"/>
    <w:rsid w:val="00313A39"/>
    <w:rsid w:val="003152D8"/>
    <w:rsid w:val="00315DC4"/>
    <w:rsid w:val="003176B5"/>
    <w:rsid w:val="003176D7"/>
    <w:rsid w:val="00320B5B"/>
    <w:rsid w:val="00320DB5"/>
    <w:rsid w:val="003212AA"/>
    <w:rsid w:val="0032249F"/>
    <w:rsid w:val="0032370A"/>
    <w:rsid w:val="0032444D"/>
    <w:rsid w:val="003245EA"/>
    <w:rsid w:val="00324936"/>
    <w:rsid w:val="00325765"/>
    <w:rsid w:val="003259A5"/>
    <w:rsid w:val="0032604A"/>
    <w:rsid w:val="00326DCF"/>
    <w:rsid w:val="00327277"/>
    <w:rsid w:val="00327EE0"/>
    <w:rsid w:val="0033111C"/>
    <w:rsid w:val="00331498"/>
    <w:rsid w:val="0033214E"/>
    <w:rsid w:val="003326E0"/>
    <w:rsid w:val="00332E8A"/>
    <w:rsid w:val="00334792"/>
    <w:rsid w:val="003348E1"/>
    <w:rsid w:val="00334905"/>
    <w:rsid w:val="00334A9C"/>
    <w:rsid w:val="00334B7A"/>
    <w:rsid w:val="00336FFB"/>
    <w:rsid w:val="003401F1"/>
    <w:rsid w:val="00340801"/>
    <w:rsid w:val="00342627"/>
    <w:rsid w:val="0034279A"/>
    <w:rsid w:val="00345906"/>
    <w:rsid w:val="00345F11"/>
    <w:rsid w:val="0034714D"/>
    <w:rsid w:val="00347879"/>
    <w:rsid w:val="00347D42"/>
    <w:rsid w:val="00352DCE"/>
    <w:rsid w:val="003530EC"/>
    <w:rsid w:val="00353AE0"/>
    <w:rsid w:val="00354286"/>
    <w:rsid w:val="003544B9"/>
    <w:rsid w:val="00354B5B"/>
    <w:rsid w:val="00355428"/>
    <w:rsid w:val="00356DB4"/>
    <w:rsid w:val="003571ED"/>
    <w:rsid w:val="003572A1"/>
    <w:rsid w:val="00360E25"/>
    <w:rsid w:val="00361093"/>
    <w:rsid w:val="00361197"/>
    <w:rsid w:val="00361DD5"/>
    <w:rsid w:val="00361EDD"/>
    <w:rsid w:val="00362234"/>
    <w:rsid w:val="003622CB"/>
    <w:rsid w:val="0036307F"/>
    <w:rsid w:val="00363258"/>
    <w:rsid w:val="00370B49"/>
    <w:rsid w:val="00371A5E"/>
    <w:rsid w:val="00372D0F"/>
    <w:rsid w:val="0037305B"/>
    <w:rsid w:val="00373FBF"/>
    <w:rsid w:val="00374CDD"/>
    <w:rsid w:val="00375DF6"/>
    <w:rsid w:val="00376363"/>
    <w:rsid w:val="0037643C"/>
    <w:rsid w:val="0037651D"/>
    <w:rsid w:val="00376532"/>
    <w:rsid w:val="00377FA3"/>
    <w:rsid w:val="00380AF1"/>
    <w:rsid w:val="0038113B"/>
    <w:rsid w:val="003817BB"/>
    <w:rsid w:val="00382B4D"/>
    <w:rsid w:val="003830F5"/>
    <w:rsid w:val="00383ACF"/>
    <w:rsid w:val="0038421A"/>
    <w:rsid w:val="00385E9E"/>
    <w:rsid w:val="00386621"/>
    <w:rsid w:val="00386B6A"/>
    <w:rsid w:val="00386D16"/>
    <w:rsid w:val="003878F3"/>
    <w:rsid w:val="00387B23"/>
    <w:rsid w:val="00387ED9"/>
    <w:rsid w:val="00391217"/>
    <w:rsid w:val="003912B1"/>
    <w:rsid w:val="00391672"/>
    <w:rsid w:val="003920DC"/>
    <w:rsid w:val="00392377"/>
    <w:rsid w:val="00393CCF"/>
    <w:rsid w:val="003941D1"/>
    <w:rsid w:val="00395A0B"/>
    <w:rsid w:val="00395D87"/>
    <w:rsid w:val="00395E8A"/>
    <w:rsid w:val="00396FD4"/>
    <w:rsid w:val="00397988"/>
    <w:rsid w:val="00397BBA"/>
    <w:rsid w:val="003A06B1"/>
    <w:rsid w:val="003A06F7"/>
    <w:rsid w:val="003A07DD"/>
    <w:rsid w:val="003A09A3"/>
    <w:rsid w:val="003A0A73"/>
    <w:rsid w:val="003A13A7"/>
    <w:rsid w:val="003A1B28"/>
    <w:rsid w:val="003A3412"/>
    <w:rsid w:val="003A361E"/>
    <w:rsid w:val="003A378C"/>
    <w:rsid w:val="003A3D2C"/>
    <w:rsid w:val="003A4433"/>
    <w:rsid w:val="003A4C54"/>
    <w:rsid w:val="003A5778"/>
    <w:rsid w:val="003A5C45"/>
    <w:rsid w:val="003A6968"/>
    <w:rsid w:val="003A6D06"/>
    <w:rsid w:val="003B08DB"/>
    <w:rsid w:val="003B121D"/>
    <w:rsid w:val="003B180D"/>
    <w:rsid w:val="003B19D4"/>
    <w:rsid w:val="003B240D"/>
    <w:rsid w:val="003B2D4B"/>
    <w:rsid w:val="003B3B23"/>
    <w:rsid w:val="003B3DE3"/>
    <w:rsid w:val="003B5268"/>
    <w:rsid w:val="003B53C9"/>
    <w:rsid w:val="003B60D6"/>
    <w:rsid w:val="003B6FA0"/>
    <w:rsid w:val="003B74E3"/>
    <w:rsid w:val="003B7AC5"/>
    <w:rsid w:val="003C0DB0"/>
    <w:rsid w:val="003C0EE7"/>
    <w:rsid w:val="003C20DC"/>
    <w:rsid w:val="003C226F"/>
    <w:rsid w:val="003C2B93"/>
    <w:rsid w:val="003C3CD7"/>
    <w:rsid w:val="003C4BBA"/>
    <w:rsid w:val="003C5039"/>
    <w:rsid w:val="003C597B"/>
    <w:rsid w:val="003C675D"/>
    <w:rsid w:val="003C7051"/>
    <w:rsid w:val="003C7913"/>
    <w:rsid w:val="003C79DE"/>
    <w:rsid w:val="003D027A"/>
    <w:rsid w:val="003D05A8"/>
    <w:rsid w:val="003D0A4C"/>
    <w:rsid w:val="003D10E7"/>
    <w:rsid w:val="003D2D9F"/>
    <w:rsid w:val="003D354F"/>
    <w:rsid w:val="003D4AEF"/>
    <w:rsid w:val="003D4B90"/>
    <w:rsid w:val="003D5814"/>
    <w:rsid w:val="003D638A"/>
    <w:rsid w:val="003D667A"/>
    <w:rsid w:val="003D7D6B"/>
    <w:rsid w:val="003E0347"/>
    <w:rsid w:val="003E0D2D"/>
    <w:rsid w:val="003E13DD"/>
    <w:rsid w:val="003E307C"/>
    <w:rsid w:val="003E30D7"/>
    <w:rsid w:val="003E49B8"/>
    <w:rsid w:val="003E4F44"/>
    <w:rsid w:val="003E5344"/>
    <w:rsid w:val="003E593F"/>
    <w:rsid w:val="003E6668"/>
    <w:rsid w:val="003E6E0E"/>
    <w:rsid w:val="003E73A7"/>
    <w:rsid w:val="003E7BEF"/>
    <w:rsid w:val="003F109A"/>
    <w:rsid w:val="003F1726"/>
    <w:rsid w:val="003F2BD0"/>
    <w:rsid w:val="003F2FF4"/>
    <w:rsid w:val="003F51E2"/>
    <w:rsid w:val="003F5C2E"/>
    <w:rsid w:val="003F7427"/>
    <w:rsid w:val="003F784E"/>
    <w:rsid w:val="003F7D68"/>
    <w:rsid w:val="004012D3"/>
    <w:rsid w:val="004012D4"/>
    <w:rsid w:val="00402F35"/>
    <w:rsid w:val="00403932"/>
    <w:rsid w:val="004046CB"/>
    <w:rsid w:val="00405802"/>
    <w:rsid w:val="004070C4"/>
    <w:rsid w:val="00407C83"/>
    <w:rsid w:val="00410068"/>
    <w:rsid w:val="004110C5"/>
    <w:rsid w:val="00411260"/>
    <w:rsid w:val="00411877"/>
    <w:rsid w:val="0041327F"/>
    <w:rsid w:val="004148A6"/>
    <w:rsid w:val="00417A00"/>
    <w:rsid w:val="0042020E"/>
    <w:rsid w:val="00420AAA"/>
    <w:rsid w:val="00421133"/>
    <w:rsid w:val="0042177B"/>
    <w:rsid w:val="00422368"/>
    <w:rsid w:val="00422694"/>
    <w:rsid w:val="004227AA"/>
    <w:rsid w:val="004242B1"/>
    <w:rsid w:val="00424AE1"/>
    <w:rsid w:val="004258A7"/>
    <w:rsid w:val="004265C9"/>
    <w:rsid w:val="00426BFB"/>
    <w:rsid w:val="00427B37"/>
    <w:rsid w:val="0043003E"/>
    <w:rsid w:val="0043177B"/>
    <w:rsid w:val="00433F4A"/>
    <w:rsid w:val="00436C95"/>
    <w:rsid w:val="004420F7"/>
    <w:rsid w:val="00442A3A"/>
    <w:rsid w:val="00442F06"/>
    <w:rsid w:val="00442FA0"/>
    <w:rsid w:val="00443323"/>
    <w:rsid w:val="00443AED"/>
    <w:rsid w:val="00444412"/>
    <w:rsid w:val="0044502E"/>
    <w:rsid w:val="004455D0"/>
    <w:rsid w:val="004467B1"/>
    <w:rsid w:val="00446A7A"/>
    <w:rsid w:val="00446C38"/>
    <w:rsid w:val="004472FF"/>
    <w:rsid w:val="00447989"/>
    <w:rsid w:val="0045086D"/>
    <w:rsid w:val="00451D92"/>
    <w:rsid w:val="0045284E"/>
    <w:rsid w:val="00455C7F"/>
    <w:rsid w:val="00455D19"/>
    <w:rsid w:val="004571F2"/>
    <w:rsid w:val="0045725A"/>
    <w:rsid w:val="00460599"/>
    <w:rsid w:val="00460B54"/>
    <w:rsid w:val="00462221"/>
    <w:rsid w:val="00462938"/>
    <w:rsid w:val="00462B42"/>
    <w:rsid w:val="004641C2"/>
    <w:rsid w:val="004644B2"/>
    <w:rsid w:val="0046583F"/>
    <w:rsid w:val="00466AD2"/>
    <w:rsid w:val="00467140"/>
    <w:rsid w:val="00470ED0"/>
    <w:rsid w:val="00470F4C"/>
    <w:rsid w:val="004711B0"/>
    <w:rsid w:val="00471852"/>
    <w:rsid w:val="004723B8"/>
    <w:rsid w:val="00473BAD"/>
    <w:rsid w:val="004743A2"/>
    <w:rsid w:val="00474936"/>
    <w:rsid w:val="00474E9E"/>
    <w:rsid w:val="00474EC7"/>
    <w:rsid w:val="00475174"/>
    <w:rsid w:val="00475A47"/>
    <w:rsid w:val="00481DD8"/>
    <w:rsid w:val="00482046"/>
    <w:rsid w:val="00482C00"/>
    <w:rsid w:val="00482C2D"/>
    <w:rsid w:val="004844F2"/>
    <w:rsid w:val="00484758"/>
    <w:rsid w:val="00485151"/>
    <w:rsid w:val="00485F98"/>
    <w:rsid w:val="004869D5"/>
    <w:rsid w:val="00486A49"/>
    <w:rsid w:val="00487418"/>
    <w:rsid w:val="004879F1"/>
    <w:rsid w:val="00487CAF"/>
    <w:rsid w:val="00491B21"/>
    <w:rsid w:val="00491E26"/>
    <w:rsid w:val="004932BF"/>
    <w:rsid w:val="00495419"/>
    <w:rsid w:val="00495BDB"/>
    <w:rsid w:val="00496179"/>
    <w:rsid w:val="004963C0"/>
    <w:rsid w:val="00497D4C"/>
    <w:rsid w:val="00497E13"/>
    <w:rsid w:val="004A0280"/>
    <w:rsid w:val="004A1E5D"/>
    <w:rsid w:val="004A3278"/>
    <w:rsid w:val="004A4440"/>
    <w:rsid w:val="004A4E50"/>
    <w:rsid w:val="004A57EC"/>
    <w:rsid w:val="004A5889"/>
    <w:rsid w:val="004A670A"/>
    <w:rsid w:val="004B01E1"/>
    <w:rsid w:val="004B14DC"/>
    <w:rsid w:val="004B18BC"/>
    <w:rsid w:val="004B3105"/>
    <w:rsid w:val="004B430D"/>
    <w:rsid w:val="004B45C1"/>
    <w:rsid w:val="004B491B"/>
    <w:rsid w:val="004C0635"/>
    <w:rsid w:val="004C1163"/>
    <w:rsid w:val="004C17DF"/>
    <w:rsid w:val="004C270F"/>
    <w:rsid w:val="004C30B3"/>
    <w:rsid w:val="004C384A"/>
    <w:rsid w:val="004C3AF8"/>
    <w:rsid w:val="004C505D"/>
    <w:rsid w:val="004C56AF"/>
    <w:rsid w:val="004D09EB"/>
    <w:rsid w:val="004D174B"/>
    <w:rsid w:val="004D1F9D"/>
    <w:rsid w:val="004D2F36"/>
    <w:rsid w:val="004D4198"/>
    <w:rsid w:val="004D64A6"/>
    <w:rsid w:val="004D73EA"/>
    <w:rsid w:val="004E0F92"/>
    <w:rsid w:val="004E1947"/>
    <w:rsid w:val="004E26F8"/>
    <w:rsid w:val="004E275F"/>
    <w:rsid w:val="004E29F4"/>
    <w:rsid w:val="004E50E8"/>
    <w:rsid w:val="004E6F0C"/>
    <w:rsid w:val="004F0BCE"/>
    <w:rsid w:val="004F0DED"/>
    <w:rsid w:val="004F131F"/>
    <w:rsid w:val="004F1619"/>
    <w:rsid w:val="004F1D95"/>
    <w:rsid w:val="004F5640"/>
    <w:rsid w:val="004F5864"/>
    <w:rsid w:val="004F69D7"/>
    <w:rsid w:val="004F6F57"/>
    <w:rsid w:val="004F7995"/>
    <w:rsid w:val="004F7C49"/>
    <w:rsid w:val="00501366"/>
    <w:rsid w:val="00501D3C"/>
    <w:rsid w:val="005020E5"/>
    <w:rsid w:val="00502FF6"/>
    <w:rsid w:val="00503CFC"/>
    <w:rsid w:val="00505466"/>
    <w:rsid w:val="00511D2B"/>
    <w:rsid w:val="005122FE"/>
    <w:rsid w:val="00512374"/>
    <w:rsid w:val="005131FB"/>
    <w:rsid w:val="00513AF9"/>
    <w:rsid w:val="005149F1"/>
    <w:rsid w:val="00514DF9"/>
    <w:rsid w:val="00514F38"/>
    <w:rsid w:val="00515371"/>
    <w:rsid w:val="00516216"/>
    <w:rsid w:val="005164B2"/>
    <w:rsid w:val="0051706D"/>
    <w:rsid w:val="00517CB4"/>
    <w:rsid w:val="00517D4D"/>
    <w:rsid w:val="005205F1"/>
    <w:rsid w:val="00520B29"/>
    <w:rsid w:val="00520BE8"/>
    <w:rsid w:val="00520C3E"/>
    <w:rsid w:val="00520F3A"/>
    <w:rsid w:val="005228C7"/>
    <w:rsid w:val="0052316E"/>
    <w:rsid w:val="00524689"/>
    <w:rsid w:val="00525EBA"/>
    <w:rsid w:val="005267EB"/>
    <w:rsid w:val="00527131"/>
    <w:rsid w:val="0052723B"/>
    <w:rsid w:val="005275CA"/>
    <w:rsid w:val="00527B80"/>
    <w:rsid w:val="00527BAE"/>
    <w:rsid w:val="00527E20"/>
    <w:rsid w:val="0053026F"/>
    <w:rsid w:val="0053118C"/>
    <w:rsid w:val="0053122E"/>
    <w:rsid w:val="00531D07"/>
    <w:rsid w:val="005324D1"/>
    <w:rsid w:val="00532C38"/>
    <w:rsid w:val="00532E71"/>
    <w:rsid w:val="00532F93"/>
    <w:rsid w:val="00536234"/>
    <w:rsid w:val="00536850"/>
    <w:rsid w:val="00541D31"/>
    <w:rsid w:val="00542C1C"/>
    <w:rsid w:val="00543264"/>
    <w:rsid w:val="005454DD"/>
    <w:rsid w:val="00545693"/>
    <w:rsid w:val="00546D4F"/>
    <w:rsid w:val="005470FB"/>
    <w:rsid w:val="00550042"/>
    <w:rsid w:val="00550177"/>
    <w:rsid w:val="005506E6"/>
    <w:rsid w:val="00550709"/>
    <w:rsid w:val="00550899"/>
    <w:rsid w:val="00550C11"/>
    <w:rsid w:val="00550CB9"/>
    <w:rsid w:val="00551A17"/>
    <w:rsid w:val="00552BB2"/>
    <w:rsid w:val="00552CE7"/>
    <w:rsid w:val="00552F04"/>
    <w:rsid w:val="00555AB7"/>
    <w:rsid w:val="005572BD"/>
    <w:rsid w:val="00557DA6"/>
    <w:rsid w:val="00560586"/>
    <w:rsid w:val="0056085F"/>
    <w:rsid w:val="00561AD3"/>
    <w:rsid w:val="00563B6E"/>
    <w:rsid w:val="00564312"/>
    <w:rsid w:val="00564D20"/>
    <w:rsid w:val="00564FCC"/>
    <w:rsid w:val="00566211"/>
    <w:rsid w:val="00572062"/>
    <w:rsid w:val="005728FD"/>
    <w:rsid w:val="00572DDD"/>
    <w:rsid w:val="005734AE"/>
    <w:rsid w:val="005742C9"/>
    <w:rsid w:val="00574E4D"/>
    <w:rsid w:val="00575BF2"/>
    <w:rsid w:val="005764CC"/>
    <w:rsid w:val="00577379"/>
    <w:rsid w:val="00577610"/>
    <w:rsid w:val="00577D33"/>
    <w:rsid w:val="005801F4"/>
    <w:rsid w:val="005816F7"/>
    <w:rsid w:val="005830FE"/>
    <w:rsid w:val="00583C19"/>
    <w:rsid w:val="0058587B"/>
    <w:rsid w:val="00585E06"/>
    <w:rsid w:val="00587051"/>
    <w:rsid w:val="00587250"/>
    <w:rsid w:val="005877DE"/>
    <w:rsid w:val="00587B89"/>
    <w:rsid w:val="005903DE"/>
    <w:rsid w:val="00590FC4"/>
    <w:rsid w:val="0059152C"/>
    <w:rsid w:val="00592542"/>
    <w:rsid w:val="00592799"/>
    <w:rsid w:val="00594F3A"/>
    <w:rsid w:val="00595E95"/>
    <w:rsid w:val="00595EC5"/>
    <w:rsid w:val="00595F22"/>
    <w:rsid w:val="00596878"/>
    <w:rsid w:val="00596D2B"/>
    <w:rsid w:val="005A0C5B"/>
    <w:rsid w:val="005A275B"/>
    <w:rsid w:val="005A3A57"/>
    <w:rsid w:val="005A46EE"/>
    <w:rsid w:val="005A46F4"/>
    <w:rsid w:val="005A48E9"/>
    <w:rsid w:val="005A4987"/>
    <w:rsid w:val="005A550E"/>
    <w:rsid w:val="005A5549"/>
    <w:rsid w:val="005A60C6"/>
    <w:rsid w:val="005A6848"/>
    <w:rsid w:val="005A693E"/>
    <w:rsid w:val="005A6EC7"/>
    <w:rsid w:val="005A700E"/>
    <w:rsid w:val="005A7BFE"/>
    <w:rsid w:val="005B1727"/>
    <w:rsid w:val="005B1C82"/>
    <w:rsid w:val="005B1E29"/>
    <w:rsid w:val="005B2201"/>
    <w:rsid w:val="005B2867"/>
    <w:rsid w:val="005B2DFC"/>
    <w:rsid w:val="005B3624"/>
    <w:rsid w:val="005B3726"/>
    <w:rsid w:val="005B39A2"/>
    <w:rsid w:val="005B4945"/>
    <w:rsid w:val="005B5097"/>
    <w:rsid w:val="005B52E7"/>
    <w:rsid w:val="005B5C14"/>
    <w:rsid w:val="005B6614"/>
    <w:rsid w:val="005B6706"/>
    <w:rsid w:val="005B6F7B"/>
    <w:rsid w:val="005B7FA9"/>
    <w:rsid w:val="005C0011"/>
    <w:rsid w:val="005C0CED"/>
    <w:rsid w:val="005C15C8"/>
    <w:rsid w:val="005C19B5"/>
    <w:rsid w:val="005C263D"/>
    <w:rsid w:val="005C2655"/>
    <w:rsid w:val="005C3933"/>
    <w:rsid w:val="005C3950"/>
    <w:rsid w:val="005C4657"/>
    <w:rsid w:val="005C4B7A"/>
    <w:rsid w:val="005C5E12"/>
    <w:rsid w:val="005D0C93"/>
    <w:rsid w:val="005D0E5D"/>
    <w:rsid w:val="005D32FC"/>
    <w:rsid w:val="005D48B9"/>
    <w:rsid w:val="005D5188"/>
    <w:rsid w:val="005D58B0"/>
    <w:rsid w:val="005D58C4"/>
    <w:rsid w:val="005D6185"/>
    <w:rsid w:val="005D6A05"/>
    <w:rsid w:val="005D6F6F"/>
    <w:rsid w:val="005D7A61"/>
    <w:rsid w:val="005E008B"/>
    <w:rsid w:val="005E0624"/>
    <w:rsid w:val="005E1C9D"/>
    <w:rsid w:val="005E1FE8"/>
    <w:rsid w:val="005E4D30"/>
    <w:rsid w:val="005E527C"/>
    <w:rsid w:val="005E55A0"/>
    <w:rsid w:val="005F0DE2"/>
    <w:rsid w:val="005F16F0"/>
    <w:rsid w:val="005F20DE"/>
    <w:rsid w:val="005F291D"/>
    <w:rsid w:val="005F2F36"/>
    <w:rsid w:val="005F3623"/>
    <w:rsid w:val="005F44C0"/>
    <w:rsid w:val="005F4937"/>
    <w:rsid w:val="005F5466"/>
    <w:rsid w:val="005F5B66"/>
    <w:rsid w:val="005F667A"/>
    <w:rsid w:val="005F7DA0"/>
    <w:rsid w:val="006002A8"/>
    <w:rsid w:val="00601BE8"/>
    <w:rsid w:val="00602DD6"/>
    <w:rsid w:val="006038AD"/>
    <w:rsid w:val="00604449"/>
    <w:rsid w:val="00604F65"/>
    <w:rsid w:val="00604F6B"/>
    <w:rsid w:val="00605277"/>
    <w:rsid w:val="00605A27"/>
    <w:rsid w:val="00610822"/>
    <w:rsid w:val="006123DB"/>
    <w:rsid w:val="0061358D"/>
    <w:rsid w:val="00613EBB"/>
    <w:rsid w:val="00614255"/>
    <w:rsid w:val="006151A5"/>
    <w:rsid w:val="00615A04"/>
    <w:rsid w:val="006167BE"/>
    <w:rsid w:val="00616A82"/>
    <w:rsid w:val="0061712F"/>
    <w:rsid w:val="00617BBA"/>
    <w:rsid w:val="00617D17"/>
    <w:rsid w:val="006207CD"/>
    <w:rsid w:val="006211A9"/>
    <w:rsid w:val="00622167"/>
    <w:rsid w:val="0062240D"/>
    <w:rsid w:val="00623264"/>
    <w:rsid w:val="00623974"/>
    <w:rsid w:val="00623BCF"/>
    <w:rsid w:val="00624C0C"/>
    <w:rsid w:val="00624FBE"/>
    <w:rsid w:val="00630D7A"/>
    <w:rsid w:val="00631102"/>
    <w:rsid w:val="006312CF"/>
    <w:rsid w:val="00631826"/>
    <w:rsid w:val="00633902"/>
    <w:rsid w:val="00634231"/>
    <w:rsid w:val="00634FB5"/>
    <w:rsid w:val="00635153"/>
    <w:rsid w:val="006354D3"/>
    <w:rsid w:val="00636522"/>
    <w:rsid w:val="006365FD"/>
    <w:rsid w:val="0063763A"/>
    <w:rsid w:val="006407B3"/>
    <w:rsid w:val="00640AE0"/>
    <w:rsid w:val="00640BF8"/>
    <w:rsid w:val="0064116E"/>
    <w:rsid w:val="00641F03"/>
    <w:rsid w:val="00644035"/>
    <w:rsid w:val="00644187"/>
    <w:rsid w:val="00644426"/>
    <w:rsid w:val="00644D29"/>
    <w:rsid w:val="0064598D"/>
    <w:rsid w:val="006459F0"/>
    <w:rsid w:val="00645B8E"/>
    <w:rsid w:val="006461C7"/>
    <w:rsid w:val="0064718F"/>
    <w:rsid w:val="006476F4"/>
    <w:rsid w:val="0065106E"/>
    <w:rsid w:val="00652327"/>
    <w:rsid w:val="00653C63"/>
    <w:rsid w:val="00656451"/>
    <w:rsid w:val="006573A2"/>
    <w:rsid w:val="006575D2"/>
    <w:rsid w:val="00660AAC"/>
    <w:rsid w:val="00661D73"/>
    <w:rsid w:val="0066226D"/>
    <w:rsid w:val="00663A42"/>
    <w:rsid w:val="00663D25"/>
    <w:rsid w:val="00663DAB"/>
    <w:rsid w:val="00664497"/>
    <w:rsid w:val="00665494"/>
    <w:rsid w:val="0066608E"/>
    <w:rsid w:val="00666E39"/>
    <w:rsid w:val="006675C3"/>
    <w:rsid w:val="00667B11"/>
    <w:rsid w:val="00670C02"/>
    <w:rsid w:val="00670E41"/>
    <w:rsid w:val="006723AD"/>
    <w:rsid w:val="006725D2"/>
    <w:rsid w:val="0067269C"/>
    <w:rsid w:val="00672A26"/>
    <w:rsid w:val="00674883"/>
    <w:rsid w:val="006748E9"/>
    <w:rsid w:val="00675FD3"/>
    <w:rsid w:val="00676938"/>
    <w:rsid w:val="00676B69"/>
    <w:rsid w:val="00676BFE"/>
    <w:rsid w:val="0067717B"/>
    <w:rsid w:val="00680437"/>
    <w:rsid w:val="00680871"/>
    <w:rsid w:val="00681F4E"/>
    <w:rsid w:val="00682F2D"/>
    <w:rsid w:val="00683EC2"/>
    <w:rsid w:val="006840ED"/>
    <w:rsid w:val="00684169"/>
    <w:rsid w:val="00684929"/>
    <w:rsid w:val="00684A60"/>
    <w:rsid w:val="00685260"/>
    <w:rsid w:val="006855A5"/>
    <w:rsid w:val="006858C2"/>
    <w:rsid w:val="00685CFE"/>
    <w:rsid w:val="006862E8"/>
    <w:rsid w:val="0068688A"/>
    <w:rsid w:val="00686E84"/>
    <w:rsid w:val="006872FE"/>
    <w:rsid w:val="00687BA4"/>
    <w:rsid w:val="0069011D"/>
    <w:rsid w:val="006906EF"/>
    <w:rsid w:val="00690B0C"/>
    <w:rsid w:val="006913B7"/>
    <w:rsid w:val="006925CD"/>
    <w:rsid w:val="006925CF"/>
    <w:rsid w:val="00692676"/>
    <w:rsid w:val="00692D12"/>
    <w:rsid w:val="006957BC"/>
    <w:rsid w:val="00695DB5"/>
    <w:rsid w:val="006964EF"/>
    <w:rsid w:val="0069668F"/>
    <w:rsid w:val="006A0D08"/>
    <w:rsid w:val="006A0E96"/>
    <w:rsid w:val="006A1670"/>
    <w:rsid w:val="006A2536"/>
    <w:rsid w:val="006A25D7"/>
    <w:rsid w:val="006A29B6"/>
    <w:rsid w:val="006A3C44"/>
    <w:rsid w:val="006A4AA7"/>
    <w:rsid w:val="006A4E74"/>
    <w:rsid w:val="006A5A1F"/>
    <w:rsid w:val="006A5B7A"/>
    <w:rsid w:val="006A606A"/>
    <w:rsid w:val="006A60F9"/>
    <w:rsid w:val="006A6214"/>
    <w:rsid w:val="006A7011"/>
    <w:rsid w:val="006B0180"/>
    <w:rsid w:val="006B0EDD"/>
    <w:rsid w:val="006B1291"/>
    <w:rsid w:val="006B25D8"/>
    <w:rsid w:val="006B397D"/>
    <w:rsid w:val="006B445D"/>
    <w:rsid w:val="006B45B4"/>
    <w:rsid w:val="006B49BE"/>
    <w:rsid w:val="006B6A8D"/>
    <w:rsid w:val="006B7592"/>
    <w:rsid w:val="006B77F7"/>
    <w:rsid w:val="006C0450"/>
    <w:rsid w:val="006C096C"/>
    <w:rsid w:val="006C2791"/>
    <w:rsid w:val="006C3FA8"/>
    <w:rsid w:val="006C4F8B"/>
    <w:rsid w:val="006C50DC"/>
    <w:rsid w:val="006C531B"/>
    <w:rsid w:val="006C5CC2"/>
    <w:rsid w:val="006C613A"/>
    <w:rsid w:val="006C68BB"/>
    <w:rsid w:val="006C6D00"/>
    <w:rsid w:val="006D0D82"/>
    <w:rsid w:val="006D1C8B"/>
    <w:rsid w:val="006D30B3"/>
    <w:rsid w:val="006D406B"/>
    <w:rsid w:val="006D40B3"/>
    <w:rsid w:val="006D4FE3"/>
    <w:rsid w:val="006D5B49"/>
    <w:rsid w:val="006D6982"/>
    <w:rsid w:val="006E0BA5"/>
    <w:rsid w:val="006E256B"/>
    <w:rsid w:val="006E36FE"/>
    <w:rsid w:val="006E3CC3"/>
    <w:rsid w:val="006E41F7"/>
    <w:rsid w:val="006E4693"/>
    <w:rsid w:val="006E5359"/>
    <w:rsid w:val="006E7B9C"/>
    <w:rsid w:val="006F0265"/>
    <w:rsid w:val="006F04E2"/>
    <w:rsid w:val="006F1E6C"/>
    <w:rsid w:val="006F1EC3"/>
    <w:rsid w:val="006F2A88"/>
    <w:rsid w:val="006F2B30"/>
    <w:rsid w:val="006F587A"/>
    <w:rsid w:val="006F58B6"/>
    <w:rsid w:val="006F6454"/>
    <w:rsid w:val="006F645C"/>
    <w:rsid w:val="006F6F27"/>
    <w:rsid w:val="007007B3"/>
    <w:rsid w:val="0070231F"/>
    <w:rsid w:val="00702365"/>
    <w:rsid w:val="007034C2"/>
    <w:rsid w:val="007047CF"/>
    <w:rsid w:val="00704B26"/>
    <w:rsid w:val="00705544"/>
    <w:rsid w:val="00705699"/>
    <w:rsid w:val="00705EAE"/>
    <w:rsid w:val="0070648E"/>
    <w:rsid w:val="007071DF"/>
    <w:rsid w:val="0070733A"/>
    <w:rsid w:val="00707485"/>
    <w:rsid w:val="007116DB"/>
    <w:rsid w:val="00713E8F"/>
    <w:rsid w:val="00714F69"/>
    <w:rsid w:val="00715424"/>
    <w:rsid w:val="0071649C"/>
    <w:rsid w:val="00716A18"/>
    <w:rsid w:val="007171FD"/>
    <w:rsid w:val="007173CD"/>
    <w:rsid w:val="007173EC"/>
    <w:rsid w:val="0071747B"/>
    <w:rsid w:val="00717661"/>
    <w:rsid w:val="00717D14"/>
    <w:rsid w:val="007203D9"/>
    <w:rsid w:val="00720C68"/>
    <w:rsid w:val="00721DB1"/>
    <w:rsid w:val="00722291"/>
    <w:rsid w:val="0072263D"/>
    <w:rsid w:val="00723059"/>
    <w:rsid w:val="00723153"/>
    <w:rsid w:val="007242AB"/>
    <w:rsid w:val="00724814"/>
    <w:rsid w:val="00725982"/>
    <w:rsid w:val="00726385"/>
    <w:rsid w:val="00726CDC"/>
    <w:rsid w:val="00727780"/>
    <w:rsid w:val="007303B0"/>
    <w:rsid w:val="00730F26"/>
    <w:rsid w:val="0073103A"/>
    <w:rsid w:val="007334B8"/>
    <w:rsid w:val="00733B1C"/>
    <w:rsid w:val="00734216"/>
    <w:rsid w:val="0073476F"/>
    <w:rsid w:val="0073491B"/>
    <w:rsid w:val="007358A5"/>
    <w:rsid w:val="00736924"/>
    <w:rsid w:val="00736A55"/>
    <w:rsid w:val="00737107"/>
    <w:rsid w:val="007379E5"/>
    <w:rsid w:val="00737DBC"/>
    <w:rsid w:val="0074075A"/>
    <w:rsid w:val="00741922"/>
    <w:rsid w:val="00741956"/>
    <w:rsid w:val="00743272"/>
    <w:rsid w:val="00743B64"/>
    <w:rsid w:val="00744324"/>
    <w:rsid w:val="00744E3B"/>
    <w:rsid w:val="00744FE2"/>
    <w:rsid w:val="00745A6A"/>
    <w:rsid w:val="00746010"/>
    <w:rsid w:val="00746513"/>
    <w:rsid w:val="00746A11"/>
    <w:rsid w:val="0075087C"/>
    <w:rsid w:val="00751051"/>
    <w:rsid w:val="0075255C"/>
    <w:rsid w:val="00752A6B"/>
    <w:rsid w:val="00753B12"/>
    <w:rsid w:val="00754A2C"/>
    <w:rsid w:val="00754BAB"/>
    <w:rsid w:val="00754D30"/>
    <w:rsid w:val="00754FB3"/>
    <w:rsid w:val="007559B3"/>
    <w:rsid w:val="00757B04"/>
    <w:rsid w:val="0076000E"/>
    <w:rsid w:val="007602A3"/>
    <w:rsid w:val="00760D18"/>
    <w:rsid w:val="007630D5"/>
    <w:rsid w:val="00763351"/>
    <w:rsid w:val="00763C51"/>
    <w:rsid w:val="0077024E"/>
    <w:rsid w:val="00770BBF"/>
    <w:rsid w:val="00771683"/>
    <w:rsid w:val="00771A01"/>
    <w:rsid w:val="00773027"/>
    <w:rsid w:val="0077419C"/>
    <w:rsid w:val="0077578F"/>
    <w:rsid w:val="00775933"/>
    <w:rsid w:val="00775ADC"/>
    <w:rsid w:val="0077607C"/>
    <w:rsid w:val="00776831"/>
    <w:rsid w:val="00776ED1"/>
    <w:rsid w:val="007776FF"/>
    <w:rsid w:val="00780907"/>
    <w:rsid w:val="00781249"/>
    <w:rsid w:val="007813EC"/>
    <w:rsid w:val="00781DEE"/>
    <w:rsid w:val="007820B1"/>
    <w:rsid w:val="007825E0"/>
    <w:rsid w:val="00782BD0"/>
    <w:rsid w:val="00782BD1"/>
    <w:rsid w:val="007831C0"/>
    <w:rsid w:val="00784775"/>
    <w:rsid w:val="00785497"/>
    <w:rsid w:val="00785726"/>
    <w:rsid w:val="0078582B"/>
    <w:rsid w:val="00786476"/>
    <w:rsid w:val="00786975"/>
    <w:rsid w:val="00786D39"/>
    <w:rsid w:val="00787205"/>
    <w:rsid w:val="007876B0"/>
    <w:rsid w:val="00787F4A"/>
    <w:rsid w:val="00790D7A"/>
    <w:rsid w:val="00790EA2"/>
    <w:rsid w:val="00794483"/>
    <w:rsid w:val="00794E1E"/>
    <w:rsid w:val="007958C3"/>
    <w:rsid w:val="007972FA"/>
    <w:rsid w:val="007A0E70"/>
    <w:rsid w:val="007A3EFC"/>
    <w:rsid w:val="007A4830"/>
    <w:rsid w:val="007A55CC"/>
    <w:rsid w:val="007A6DBB"/>
    <w:rsid w:val="007A7C1A"/>
    <w:rsid w:val="007A7C32"/>
    <w:rsid w:val="007B063C"/>
    <w:rsid w:val="007B09B6"/>
    <w:rsid w:val="007B0F2E"/>
    <w:rsid w:val="007B12C7"/>
    <w:rsid w:val="007B206A"/>
    <w:rsid w:val="007B2238"/>
    <w:rsid w:val="007B23CE"/>
    <w:rsid w:val="007B37A6"/>
    <w:rsid w:val="007B46CC"/>
    <w:rsid w:val="007B48CB"/>
    <w:rsid w:val="007B55AA"/>
    <w:rsid w:val="007B6594"/>
    <w:rsid w:val="007B6C68"/>
    <w:rsid w:val="007C0EAB"/>
    <w:rsid w:val="007C136D"/>
    <w:rsid w:val="007C2768"/>
    <w:rsid w:val="007C2A3B"/>
    <w:rsid w:val="007C3054"/>
    <w:rsid w:val="007C4A9A"/>
    <w:rsid w:val="007C5401"/>
    <w:rsid w:val="007C54E0"/>
    <w:rsid w:val="007C589E"/>
    <w:rsid w:val="007C595F"/>
    <w:rsid w:val="007C5F41"/>
    <w:rsid w:val="007C6003"/>
    <w:rsid w:val="007C6478"/>
    <w:rsid w:val="007C68E8"/>
    <w:rsid w:val="007C6E2F"/>
    <w:rsid w:val="007C6EC1"/>
    <w:rsid w:val="007C7B0A"/>
    <w:rsid w:val="007D05C1"/>
    <w:rsid w:val="007D0683"/>
    <w:rsid w:val="007D07CC"/>
    <w:rsid w:val="007D2606"/>
    <w:rsid w:val="007D301D"/>
    <w:rsid w:val="007D30F5"/>
    <w:rsid w:val="007D4F89"/>
    <w:rsid w:val="007D6E50"/>
    <w:rsid w:val="007D7024"/>
    <w:rsid w:val="007D77F6"/>
    <w:rsid w:val="007E1242"/>
    <w:rsid w:val="007E2699"/>
    <w:rsid w:val="007E2955"/>
    <w:rsid w:val="007E319D"/>
    <w:rsid w:val="007E3601"/>
    <w:rsid w:val="007E3687"/>
    <w:rsid w:val="007E3EFB"/>
    <w:rsid w:val="007E4643"/>
    <w:rsid w:val="007E5811"/>
    <w:rsid w:val="007E71D0"/>
    <w:rsid w:val="007F200B"/>
    <w:rsid w:val="007F3B4A"/>
    <w:rsid w:val="007F610E"/>
    <w:rsid w:val="007F6168"/>
    <w:rsid w:val="007F62A6"/>
    <w:rsid w:val="007F7B66"/>
    <w:rsid w:val="00800F1C"/>
    <w:rsid w:val="00802186"/>
    <w:rsid w:val="0080224E"/>
    <w:rsid w:val="008024B2"/>
    <w:rsid w:val="00802DE0"/>
    <w:rsid w:val="0080309B"/>
    <w:rsid w:val="0080339B"/>
    <w:rsid w:val="008033AC"/>
    <w:rsid w:val="008047DE"/>
    <w:rsid w:val="00804940"/>
    <w:rsid w:val="00804EAD"/>
    <w:rsid w:val="008051D5"/>
    <w:rsid w:val="0080593F"/>
    <w:rsid w:val="00805A38"/>
    <w:rsid w:val="00805BB3"/>
    <w:rsid w:val="00805D99"/>
    <w:rsid w:val="0080740B"/>
    <w:rsid w:val="00807BD6"/>
    <w:rsid w:val="00807C9A"/>
    <w:rsid w:val="00810DE9"/>
    <w:rsid w:val="00813464"/>
    <w:rsid w:val="00813655"/>
    <w:rsid w:val="00813E41"/>
    <w:rsid w:val="0081572E"/>
    <w:rsid w:val="00815D7A"/>
    <w:rsid w:val="00815D81"/>
    <w:rsid w:val="00815E23"/>
    <w:rsid w:val="00817027"/>
    <w:rsid w:val="00820297"/>
    <w:rsid w:val="00820628"/>
    <w:rsid w:val="00821CAD"/>
    <w:rsid w:val="008238F3"/>
    <w:rsid w:val="008249E4"/>
    <w:rsid w:val="008252FC"/>
    <w:rsid w:val="0082531B"/>
    <w:rsid w:val="00825D88"/>
    <w:rsid w:val="008267C1"/>
    <w:rsid w:val="00827BD5"/>
    <w:rsid w:val="008301F3"/>
    <w:rsid w:val="00830369"/>
    <w:rsid w:val="00830B2B"/>
    <w:rsid w:val="00831FB1"/>
    <w:rsid w:val="008321A6"/>
    <w:rsid w:val="00832310"/>
    <w:rsid w:val="00832338"/>
    <w:rsid w:val="00832DA2"/>
    <w:rsid w:val="00833223"/>
    <w:rsid w:val="00834A4C"/>
    <w:rsid w:val="008351A0"/>
    <w:rsid w:val="00835670"/>
    <w:rsid w:val="008356DD"/>
    <w:rsid w:val="0083591B"/>
    <w:rsid w:val="00835DB8"/>
    <w:rsid w:val="008367FC"/>
    <w:rsid w:val="00836B7E"/>
    <w:rsid w:val="00837170"/>
    <w:rsid w:val="008377FC"/>
    <w:rsid w:val="00837A09"/>
    <w:rsid w:val="00840702"/>
    <w:rsid w:val="00840B59"/>
    <w:rsid w:val="00842FAE"/>
    <w:rsid w:val="00843701"/>
    <w:rsid w:val="008448CB"/>
    <w:rsid w:val="00845116"/>
    <w:rsid w:val="0084515E"/>
    <w:rsid w:val="00845ED2"/>
    <w:rsid w:val="008461A3"/>
    <w:rsid w:val="0084668D"/>
    <w:rsid w:val="0085063A"/>
    <w:rsid w:val="00850C2F"/>
    <w:rsid w:val="00850DF1"/>
    <w:rsid w:val="00851406"/>
    <w:rsid w:val="008522A1"/>
    <w:rsid w:val="00852CED"/>
    <w:rsid w:val="008532D8"/>
    <w:rsid w:val="00854AE7"/>
    <w:rsid w:val="00857279"/>
    <w:rsid w:val="00860C61"/>
    <w:rsid w:val="00861985"/>
    <w:rsid w:val="00861EE8"/>
    <w:rsid w:val="0086296D"/>
    <w:rsid w:val="0086310A"/>
    <w:rsid w:val="00863878"/>
    <w:rsid w:val="00864EE8"/>
    <w:rsid w:val="008663FC"/>
    <w:rsid w:val="00866847"/>
    <w:rsid w:val="00870EE9"/>
    <w:rsid w:val="008714B1"/>
    <w:rsid w:val="00871551"/>
    <w:rsid w:val="00871722"/>
    <w:rsid w:val="008719C9"/>
    <w:rsid w:val="008725C1"/>
    <w:rsid w:val="00875493"/>
    <w:rsid w:val="008760D1"/>
    <w:rsid w:val="008806AC"/>
    <w:rsid w:val="00880E9A"/>
    <w:rsid w:val="0088304F"/>
    <w:rsid w:val="008835C7"/>
    <w:rsid w:val="00883742"/>
    <w:rsid w:val="00883AFB"/>
    <w:rsid w:val="00883D38"/>
    <w:rsid w:val="00884AA9"/>
    <w:rsid w:val="00884F8E"/>
    <w:rsid w:val="00885141"/>
    <w:rsid w:val="00885179"/>
    <w:rsid w:val="00885498"/>
    <w:rsid w:val="00887342"/>
    <w:rsid w:val="008874F4"/>
    <w:rsid w:val="00887503"/>
    <w:rsid w:val="0088762B"/>
    <w:rsid w:val="00887BB3"/>
    <w:rsid w:val="00890446"/>
    <w:rsid w:val="00890BE9"/>
    <w:rsid w:val="0089103C"/>
    <w:rsid w:val="00891498"/>
    <w:rsid w:val="00891EFB"/>
    <w:rsid w:val="008929E7"/>
    <w:rsid w:val="00892A7F"/>
    <w:rsid w:val="008932C1"/>
    <w:rsid w:val="00893309"/>
    <w:rsid w:val="00893C6C"/>
    <w:rsid w:val="00893F4C"/>
    <w:rsid w:val="00894C07"/>
    <w:rsid w:val="00894F2C"/>
    <w:rsid w:val="00895064"/>
    <w:rsid w:val="00895626"/>
    <w:rsid w:val="00895BE7"/>
    <w:rsid w:val="00896EE7"/>
    <w:rsid w:val="00897C2A"/>
    <w:rsid w:val="008A340A"/>
    <w:rsid w:val="008A3F75"/>
    <w:rsid w:val="008A468E"/>
    <w:rsid w:val="008A479A"/>
    <w:rsid w:val="008A51A2"/>
    <w:rsid w:val="008A532B"/>
    <w:rsid w:val="008A5819"/>
    <w:rsid w:val="008A7A32"/>
    <w:rsid w:val="008B00BA"/>
    <w:rsid w:val="008B0534"/>
    <w:rsid w:val="008B0E63"/>
    <w:rsid w:val="008B15EC"/>
    <w:rsid w:val="008B1E32"/>
    <w:rsid w:val="008B1F33"/>
    <w:rsid w:val="008B2534"/>
    <w:rsid w:val="008B254A"/>
    <w:rsid w:val="008B2826"/>
    <w:rsid w:val="008B45B6"/>
    <w:rsid w:val="008B4DE0"/>
    <w:rsid w:val="008B63AB"/>
    <w:rsid w:val="008C080D"/>
    <w:rsid w:val="008C1DE4"/>
    <w:rsid w:val="008C2925"/>
    <w:rsid w:val="008C311D"/>
    <w:rsid w:val="008C3DBC"/>
    <w:rsid w:val="008C4371"/>
    <w:rsid w:val="008C4592"/>
    <w:rsid w:val="008C4684"/>
    <w:rsid w:val="008C4B0F"/>
    <w:rsid w:val="008C5E38"/>
    <w:rsid w:val="008C603A"/>
    <w:rsid w:val="008C6444"/>
    <w:rsid w:val="008C70C2"/>
    <w:rsid w:val="008C71F8"/>
    <w:rsid w:val="008D07B2"/>
    <w:rsid w:val="008D320E"/>
    <w:rsid w:val="008D32B9"/>
    <w:rsid w:val="008D3697"/>
    <w:rsid w:val="008D40BD"/>
    <w:rsid w:val="008D410E"/>
    <w:rsid w:val="008D44B9"/>
    <w:rsid w:val="008E075E"/>
    <w:rsid w:val="008E28D0"/>
    <w:rsid w:val="008E3011"/>
    <w:rsid w:val="008E3271"/>
    <w:rsid w:val="008E32B0"/>
    <w:rsid w:val="008E52D6"/>
    <w:rsid w:val="008E60BE"/>
    <w:rsid w:val="008E6C4B"/>
    <w:rsid w:val="008E6E9C"/>
    <w:rsid w:val="008E7567"/>
    <w:rsid w:val="008E7FB8"/>
    <w:rsid w:val="008F15DA"/>
    <w:rsid w:val="008F1B58"/>
    <w:rsid w:val="008F2315"/>
    <w:rsid w:val="008F293D"/>
    <w:rsid w:val="008F340D"/>
    <w:rsid w:val="008F4177"/>
    <w:rsid w:val="008F4C4A"/>
    <w:rsid w:val="008F511F"/>
    <w:rsid w:val="008F513C"/>
    <w:rsid w:val="008F54FF"/>
    <w:rsid w:val="008F5EB0"/>
    <w:rsid w:val="008F61B4"/>
    <w:rsid w:val="008F6E4B"/>
    <w:rsid w:val="008F7537"/>
    <w:rsid w:val="00901014"/>
    <w:rsid w:val="00901270"/>
    <w:rsid w:val="00902AAA"/>
    <w:rsid w:val="0090346F"/>
    <w:rsid w:val="0090377B"/>
    <w:rsid w:val="00903FBB"/>
    <w:rsid w:val="009057C4"/>
    <w:rsid w:val="00905B97"/>
    <w:rsid w:val="0090656E"/>
    <w:rsid w:val="00906BCC"/>
    <w:rsid w:val="00907460"/>
    <w:rsid w:val="00907634"/>
    <w:rsid w:val="00910072"/>
    <w:rsid w:val="009100AD"/>
    <w:rsid w:val="00910487"/>
    <w:rsid w:val="0091082C"/>
    <w:rsid w:val="009119C9"/>
    <w:rsid w:val="00912881"/>
    <w:rsid w:val="0091311E"/>
    <w:rsid w:val="00913ADE"/>
    <w:rsid w:val="009140FB"/>
    <w:rsid w:val="00915933"/>
    <w:rsid w:val="0091653D"/>
    <w:rsid w:val="009214D2"/>
    <w:rsid w:val="00922269"/>
    <w:rsid w:val="0092310E"/>
    <w:rsid w:val="00923137"/>
    <w:rsid w:val="0092323A"/>
    <w:rsid w:val="0092371B"/>
    <w:rsid w:val="00924B22"/>
    <w:rsid w:val="00924DE3"/>
    <w:rsid w:val="0092569E"/>
    <w:rsid w:val="00926F84"/>
    <w:rsid w:val="00927350"/>
    <w:rsid w:val="00930413"/>
    <w:rsid w:val="00930E3E"/>
    <w:rsid w:val="009313E0"/>
    <w:rsid w:val="00931F21"/>
    <w:rsid w:val="00932448"/>
    <w:rsid w:val="009335D2"/>
    <w:rsid w:val="0093378E"/>
    <w:rsid w:val="0093529A"/>
    <w:rsid w:val="009352D3"/>
    <w:rsid w:val="009356DB"/>
    <w:rsid w:val="00935E32"/>
    <w:rsid w:val="00935E64"/>
    <w:rsid w:val="00936D72"/>
    <w:rsid w:val="00940926"/>
    <w:rsid w:val="00940953"/>
    <w:rsid w:val="00941044"/>
    <w:rsid w:val="00941202"/>
    <w:rsid w:val="00941816"/>
    <w:rsid w:val="00942BB8"/>
    <w:rsid w:val="00944735"/>
    <w:rsid w:val="009458CC"/>
    <w:rsid w:val="009458F3"/>
    <w:rsid w:val="00945A15"/>
    <w:rsid w:val="009460B6"/>
    <w:rsid w:val="009463BD"/>
    <w:rsid w:val="00946AE7"/>
    <w:rsid w:val="00946B26"/>
    <w:rsid w:val="00947873"/>
    <w:rsid w:val="009518A8"/>
    <w:rsid w:val="00951E1C"/>
    <w:rsid w:val="00951E2E"/>
    <w:rsid w:val="0095296C"/>
    <w:rsid w:val="00952A06"/>
    <w:rsid w:val="0095476A"/>
    <w:rsid w:val="0095553E"/>
    <w:rsid w:val="00955A6D"/>
    <w:rsid w:val="00955C3F"/>
    <w:rsid w:val="009563C1"/>
    <w:rsid w:val="00957348"/>
    <w:rsid w:val="009616A8"/>
    <w:rsid w:val="009616E0"/>
    <w:rsid w:val="00962428"/>
    <w:rsid w:val="009628A8"/>
    <w:rsid w:val="00963A66"/>
    <w:rsid w:val="009649DD"/>
    <w:rsid w:val="00964F97"/>
    <w:rsid w:val="00966182"/>
    <w:rsid w:val="00970290"/>
    <w:rsid w:val="0097088B"/>
    <w:rsid w:val="00970DBD"/>
    <w:rsid w:val="00970EDD"/>
    <w:rsid w:val="00972C14"/>
    <w:rsid w:val="00972E69"/>
    <w:rsid w:val="009742CB"/>
    <w:rsid w:val="0097450B"/>
    <w:rsid w:val="0097452F"/>
    <w:rsid w:val="00974BAD"/>
    <w:rsid w:val="00974DBA"/>
    <w:rsid w:val="0097673F"/>
    <w:rsid w:val="00980361"/>
    <w:rsid w:val="00980FE3"/>
    <w:rsid w:val="00982934"/>
    <w:rsid w:val="00982D86"/>
    <w:rsid w:val="00984253"/>
    <w:rsid w:val="00984896"/>
    <w:rsid w:val="00984FCE"/>
    <w:rsid w:val="00985B67"/>
    <w:rsid w:val="00985E35"/>
    <w:rsid w:val="0098717A"/>
    <w:rsid w:val="009872F0"/>
    <w:rsid w:val="0098741B"/>
    <w:rsid w:val="009901AB"/>
    <w:rsid w:val="009914BA"/>
    <w:rsid w:val="009916C0"/>
    <w:rsid w:val="00992939"/>
    <w:rsid w:val="00992981"/>
    <w:rsid w:val="0099318F"/>
    <w:rsid w:val="00994D98"/>
    <w:rsid w:val="00996037"/>
    <w:rsid w:val="00996843"/>
    <w:rsid w:val="009A03B9"/>
    <w:rsid w:val="009A1096"/>
    <w:rsid w:val="009A1A26"/>
    <w:rsid w:val="009A4739"/>
    <w:rsid w:val="009A56E8"/>
    <w:rsid w:val="009A60DF"/>
    <w:rsid w:val="009A612D"/>
    <w:rsid w:val="009A64B0"/>
    <w:rsid w:val="009A744F"/>
    <w:rsid w:val="009B07EA"/>
    <w:rsid w:val="009B0BEF"/>
    <w:rsid w:val="009B0E89"/>
    <w:rsid w:val="009B158A"/>
    <w:rsid w:val="009B3E16"/>
    <w:rsid w:val="009B4DB2"/>
    <w:rsid w:val="009B50B7"/>
    <w:rsid w:val="009B6CF6"/>
    <w:rsid w:val="009B760B"/>
    <w:rsid w:val="009B77A5"/>
    <w:rsid w:val="009B7EAB"/>
    <w:rsid w:val="009C04F0"/>
    <w:rsid w:val="009C06F0"/>
    <w:rsid w:val="009C0F75"/>
    <w:rsid w:val="009C1252"/>
    <w:rsid w:val="009C1B5B"/>
    <w:rsid w:val="009C2853"/>
    <w:rsid w:val="009C2B63"/>
    <w:rsid w:val="009C467E"/>
    <w:rsid w:val="009C4C5A"/>
    <w:rsid w:val="009C61CA"/>
    <w:rsid w:val="009C6C28"/>
    <w:rsid w:val="009C6EE0"/>
    <w:rsid w:val="009C6F0F"/>
    <w:rsid w:val="009C736C"/>
    <w:rsid w:val="009C75B1"/>
    <w:rsid w:val="009C7BD2"/>
    <w:rsid w:val="009D0596"/>
    <w:rsid w:val="009D1303"/>
    <w:rsid w:val="009D19DF"/>
    <w:rsid w:val="009D3014"/>
    <w:rsid w:val="009D3086"/>
    <w:rsid w:val="009D405D"/>
    <w:rsid w:val="009D470D"/>
    <w:rsid w:val="009D5722"/>
    <w:rsid w:val="009D6277"/>
    <w:rsid w:val="009D7362"/>
    <w:rsid w:val="009D7582"/>
    <w:rsid w:val="009E0EDD"/>
    <w:rsid w:val="009E10C4"/>
    <w:rsid w:val="009E16E1"/>
    <w:rsid w:val="009E285D"/>
    <w:rsid w:val="009E407E"/>
    <w:rsid w:val="009E4DF4"/>
    <w:rsid w:val="009E5B03"/>
    <w:rsid w:val="009E5EBC"/>
    <w:rsid w:val="009E66B3"/>
    <w:rsid w:val="009E7937"/>
    <w:rsid w:val="009E7ADA"/>
    <w:rsid w:val="009F07E5"/>
    <w:rsid w:val="009F0858"/>
    <w:rsid w:val="009F1089"/>
    <w:rsid w:val="009F12E6"/>
    <w:rsid w:val="009F164F"/>
    <w:rsid w:val="009F2653"/>
    <w:rsid w:val="009F2E3F"/>
    <w:rsid w:val="009F3779"/>
    <w:rsid w:val="009F430E"/>
    <w:rsid w:val="009F458D"/>
    <w:rsid w:val="009F4B80"/>
    <w:rsid w:val="009F4EBF"/>
    <w:rsid w:val="009F5301"/>
    <w:rsid w:val="009F5530"/>
    <w:rsid w:val="009F5849"/>
    <w:rsid w:val="009F64AB"/>
    <w:rsid w:val="009F7782"/>
    <w:rsid w:val="00A01045"/>
    <w:rsid w:val="00A027A4"/>
    <w:rsid w:val="00A0316A"/>
    <w:rsid w:val="00A034A2"/>
    <w:rsid w:val="00A03C51"/>
    <w:rsid w:val="00A042DD"/>
    <w:rsid w:val="00A0524B"/>
    <w:rsid w:val="00A06BFE"/>
    <w:rsid w:val="00A07CAA"/>
    <w:rsid w:val="00A10BDA"/>
    <w:rsid w:val="00A11578"/>
    <w:rsid w:val="00A11979"/>
    <w:rsid w:val="00A126B4"/>
    <w:rsid w:val="00A13701"/>
    <w:rsid w:val="00A137FC"/>
    <w:rsid w:val="00A141BA"/>
    <w:rsid w:val="00A1506F"/>
    <w:rsid w:val="00A150BB"/>
    <w:rsid w:val="00A15C6C"/>
    <w:rsid w:val="00A15D22"/>
    <w:rsid w:val="00A16EF2"/>
    <w:rsid w:val="00A17EE4"/>
    <w:rsid w:val="00A200B1"/>
    <w:rsid w:val="00A20F64"/>
    <w:rsid w:val="00A221AF"/>
    <w:rsid w:val="00A22E79"/>
    <w:rsid w:val="00A256F3"/>
    <w:rsid w:val="00A25718"/>
    <w:rsid w:val="00A2616F"/>
    <w:rsid w:val="00A268C3"/>
    <w:rsid w:val="00A269EB"/>
    <w:rsid w:val="00A273A6"/>
    <w:rsid w:val="00A27EBA"/>
    <w:rsid w:val="00A3097F"/>
    <w:rsid w:val="00A318F0"/>
    <w:rsid w:val="00A34E51"/>
    <w:rsid w:val="00A3527B"/>
    <w:rsid w:val="00A356D0"/>
    <w:rsid w:val="00A36814"/>
    <w:rsid w:val="00A3719A"/>
    <w:rsid w:val="00A371CA"/>
    <w:rsid w:val="00A372F2"/>
    <w:rsid w:val="00A37B2E"/>
    <w:rsid w:val="00A40407"/>
    <w:rsid w:val="00A40629"/>
    <w:rsid w:val="00A41777"/>
    <w:rsid w:val="00A418AC"/>
    <w:rsid w:val="00A41AFB"/>
    <w:rsid w:val="00A41CBC"/>
    <w:rsid w:val="00A4249E"/>
    <w:rsid w:val="00A42F03"/>
    <w:rsid w:val="00A42F9D"/>
    <w:rsid w:val="00A43161"/>
    <w:rsid w:val="00A43562"/>
    <w:rsid w:val="00A442F7"/>
    <w:rsid w:val="00A44FA9"/>
    <w:rsid w:val="00A454AC"/>
    <w:rsid w:val="00A45530"/>
    <w:rsid w:val="00A469C2"/>
    <w:rsid w:val="00A469F4"/>
    <w:rsid w:val="00A47A8D"/>
    <w:rsid w:val="00A47CAD"/>
    <w:rsid w:val="00A506DE"/>
    <w:rsid w:val="00A507B4"/>
    <w:rsid w:val="00A51E9E"/>
    <w:rsid w:val="00A53045"/>
    <w:rsid w:val="00A534E4"/>
    <w:rsid w:val="00A535A8"/>
    <w:rsid w:val="00A53E57"/>
    <w:rsid w:val="00A554BD"/>
    <w:rsid w:val="00A56D4D"/>
    <w:rsid w:val="00A60B0F"/>
    <w:rsid w:val="00A61011"/>
    <w:rsid w:val="00A6145B"/>
    <w:rsid w:val="00A63308"/>
    <w:rsid w:val="00A63B0D"/>
    <w:rsid w:val="00A65948"/>
    <w:rsid w:val="00A65BFF"/>
    <w:rsid w:val="00A669EE"/>
    <w:rsid w:val="00A66ED4"/>
    <w:rsid w:val="00A70DAE"/>
    <w:rsid w:val="00A71C63"/>
    <w:rsid w:val="00A72BCF"/>
    <w:rsid w:val="00A72D31"/>
    <w:rsid w:val="00A73939"/>
    <w:rsid w:val="00A73F23"/>
    <w:rsid w:val="00A746C5"/>
    <w:rsid w:val="00A75C3E"/>
    <w:rsid w:val="00A7687A"/>
    <w:rsid w:val="00A77949"/>
    <w:rsid w:val="00A80521"/>
    <w:rsid w:val="00A80C2D"/>
    <w:rsid w:val="00A81160"/>
    <w:rsid w:val="00A816B5"/>
    <w:rsid w:val="00A81FFC"/>
    <w:rsid w:val="00A8213E"/>
    <w:rsid w:val="00A82863"/>
    <w:rsid w:val="00A847AF"/>
    <w:rsid w:val="00A851B3"/>
    <w:rsid w:val="00A853C8"/>
    <w:rsid w:val="00A87031"/>
    <w:rsid w:val="00A90C29"/>
    <w:rsid w:val="00A9118C"/>
    <w:rsid w:val="00A91A0C"/>
    <w:rsid w:val="00A9229E"/>
    <w:rsid w:val="00A9246F"/>
    <w:rsid w:val="00A929FA"/>
    <w:rsid w:val="00A92CFB"/>
    <w:rsid w:val="00A92E64"/>
    <w:rsid w:val="00A942C0"/>
    <w:rsid w:val="00A9573C"/>
    <w:rsid w:val="00A95FFC"/>
    <w:rsid w:val="00A960C1"/>
    <w:rsid w:val="00A96BA3"/>
    <w:rsid w:val="00A97A9C"/>
    <w:rsid w:val="00AA1777"/>
    <w:rsid w:val="00AA1A83"/>
    <w:rsid w:val="00AA1ABD"/>
    <w:rsid w:val="00AA336A"/>
    <w:rsid w:val="00AA3AFE"/>
    <w:rsid w:val="00AA3E1E"/>
    <w:rsid w:val="00AA409E"/>
    <w:rsid w:val="00AA479A"/>
    <w:rsid w:val="00AA6A04"/>
    <w:rsid w:val="00AA720D"/>
    <w:rsid w:val="00AA760A"/>
    <w:rsid w:val="00AB00F2"/>
    <w:rsid w:val="00AB0589"/>
    <w:rsid w:val="00AB1C21"/>
    <w:rsid w:val="00AB2A27"/>
    <w:rsid w:val="00AB356E"/>
    <w:rsid w:val="00AB375B"/>
    <w:rsid w:val="00AB4A88"/>
    <w:rsid w:val="00AB4DB6"/>
    <w:rsid w:val="00AB4E94"/>
    <w:rsid w:val="00AB534D"/>
    <w:rsid w:val="00AB5CFD"/>
    <w:rsid w:val="00AB65D4"/>
    <w:rsid w:val="00AB6C95"/>
    <w:rsid w:val="00AB6DC5"/>
    <w:rsid w:val="00AB72BF"/>
    <w:rsid w:val="00AB75FC"/>
    <w:rsid w:val="00AC0013"/>
    <w:rsid w:val="00AC0A0A"/>
    <w:rsid w:val="00AC0E6A"/>
    <w:rsid w:val="00AC162D"/>
    <w:rsid w:val="00AC24B0"/>
    <w:rsid w:val="00AC2EC3"/>
    <w:rsid w:val="00AC378F"/>
    <w:rsid w:val="00AC3A67"/>
    <w:rsid w:val="00AC3AC7"/>
    <w:rsid w:val="00AC4324"/>
    <w:rsid w:val="00AC4379"/>
    <w:rsid w:val="00AC4480"/>
    <w:rsid w:val="00AC4C58"/>
    <w:rsid w:val="00AC78A9"/>
    <w:rsid w:val="00AC7F60"/>
    <w:rsid w:val="00AD0550"/>
    <w:rsid w:val="00AD100F"/>
    <w:rsid w:val="00AD1152"/>
    <w:rsid w:val="00AD2B3B"/>
    <w:rsid w:val="00AD43A8"/>
    <w:rsid w:val="00AD44EE"/>
    <w:rsid w:val="00AD4B82"/>
    <w:rsid w:val="00AD4FFF"/>
    <w:rsid w:val="00AD566B"/>
    <w:rsid w:val="00AD5B9C"/>
    <w:rsid w:val="00AD64C0"/>
    <w:rsid w:val="00AD6C3B"/>
    <w:rsid w:val="00AD72B6"/>
    <w:rsid w:val="00AD7FD0"/>
    <w:rsid w:val="00AE0E58"/>
    <w:rsid w:val="00AE0EF8"/>
    <w:rsid w:val="00AE100C"/>
    <w:rsid w:val="00AE2DA0"/>
    <w:rsid w:val="00AE3364"/>
    <w:rsid w:val="00AE351B"/>
    <w:rsid w:val="00AE416E"/>
    <w:rsid w:val="00AE4CFC"/>
    <w:rsid w:val="00AE4D1F"/>
    <w:rsid w:val="00AE4E37"/>
    <w:rsid w:val="00AE5709"/>
    <w:rsid w:val="00AE6435"/>
    <w:rsid w:val="00AE67A1"/>
    <w:rsid w:val="00AE71F6"/>
    <w:rsid w:val="00AE763C"/>
    <w:rsid w:val="00AF0164"/>
    <w:rsid w:val="00AF023E"/>
    <w:rsid w:val="00AF377B"/>
    <w:rsid w:val="00AF3C54"/>
    <w:rsid w:val="00AF3F13"/>
    <w:rsid w:val="00AF4AD4"/>
    <w:rsid w:val="00AF6DAA"/>
    <w:rsid w:val="00AF741A"/>
    <w:rsid w:val="00B017F6"/>
    <w:rsid w:val="00B01904"/>
    <w:rsid w:val="00B020DD"/>
    <w:rsid w:val="00B028D0"/>
    <w:rsid w:val="00B03535"/>
    <w:rsid w:val="00B03A08"/>
    <w:rsid w:val="00B054E8"/>
    <w:rsid w:val="00B05865"/>
    <w:rsid w:val="00B05BD9"/>
    <w:rsid w:val="00B06715"/>
    <w:rsid w:val="00B0681C"/>
    <w:rsid w:val="00B06BA5"/>
    <w:rsid w:val="00B11072"/>
    <w:rsid w:val="00B116F7"/>
    <w:rsid w:val="00B1203E"/>
    <w:rsid w:val="00B13203"/>
    <w:rsid w:val="00B14FD2"/>
    <w:rsid w:val="00B15037"/>
    <w:rsid w:val="00B1564B"/>
    <w:rsid w:val="00B156C8"/>
    <w:rsid w:val="00B16600"/>
    <w:rsid w:val="00B16ABD"/>
    <w:rsid w:val="00B16F11"/>
    <w:rsid w:val="00B17360"/>
    <w:rsid w:val="00B20652"/>
    <w:rsid w:val="00B21E3E"/>
    <w:rsid w:val="00B2218D"/>
    <w:rsid w:val="00B230EB"/>
    <w:rsid w:val="00B231D4"/>
    <w:rsid w:val="00B23205"/>
    <w:rsid w:val="00B23447"/>
    <w:rsid w:val="00B24B5A"/>
    <w:rsid w:val="00B255D6"/>
    <w:rsid w:val="00B27032"/>
    <w:rsid w:val="00B2757F"/>
    <w:rsid w:val="00B3098C"/>
    <w:rsid w:val="00B32363"/>
    <w:rsid w:val="00B324C4"/>
    <w:rsid w:val="00B3450A"/>
    <w:rsid w:val="00B35B87"/>
    <w:rsid w:val="00B36DF4"/>
    <w:rsid w:val="00B37023"/>
    <w:rsid w:val="00B37259"/>
    <w:rsid w:val="00B400D6"/>
    <w:rsid w:val="00B414B9"/>
    <w:rsid w:val="00B419D1"/>
    <w:rsid w:val="00B420D2"/>
    <w:rsid w:val="00B42160"/>
    <w:rsid w:val="00B42920"/>
    <w:rsid w:val="00B4309E"/>
    <w:rsid w:val="00B43526"/>
    <w:rsid w:val="00B443EA"/>
    <w:rsid w:val="00B447D0"/>
    <w:rsid w:val="00B47497"/>
    <w:rsid w:val="00B4757A"/>
    <w:rsid w:val="00B51DA0"/>
    <w:rsid w:val="00B52729"/>
    <w:rsid w:val="00B52E4E"/>
    <w:rsid w:val="00B530CE"/>
    <w:rsid w:val="00B53161"/>
    <w:rsid w:val="00B5351D"/>
    <w:rsid w:val="00B53F81"/>
    <w:rsid w:val="00B53FF7"/>
    <w:rsid w:val="00B5465E"/>
    <w:rsid w:val="00B54727"/>
    <w:rsid w:val="00B54B90"/>
    <w:rsid w:val="00B555B1"/>
    <w:rsid w:val="00B55A18"/>
    <w:rsid w:val="00B55C79"/>
    <w:rsid w:val="00B5639D"/>
    <w:rsid w:val="00B5769C"/>
    <w:rsid w:val="00B6054F"/>
    <w:rsid w:val="00B61F99"/>
    <w:rsid w:val="00B62928"/>
    <w:rsid w:val="00B62C0B"/>
    <w:rsid w:val="00B63B77"/>
    <w:rsid w:val="00B64103"/>
    <w:rsid w:val="00B64493"/>
    <w:rsid w:val="00B6474D"/>
    <w:rsid w:val="00B64B88"/>
    <w:rsid w:val="00B64DC0"/>
    <w:rsid w:val="00B67BA3"/>
    <w:rsid w:val="00B7039E"/>
    <w:rsid w:val="00B715FD"/>
    <w:rsid w:val="00B71CF5"/>
    <w:rsid w:val="00B724F8"/>
    <w:rsid w:val="00B72D0D"/>
    <w:rsid w:val="00B72E1B"/>
    <w:rsid w:val="00B7348E"/>
    <w:rsid w:val="00B73C8E"/>
    <w:rsid w:val="00B743DC"/>
    <w:rsid w:val="00B745D4"/>
    <w:rsid w:val="00B74996"/>
    <w:rsid w:val="00B74B69"/>
    <w:rsid w:val="00B74C26"/>
    <w:rsid w:val="00B75A5B"/>
    <w:rsid w:val="00B7626A"/>
    <w:rsid w:val="00B76339"/>
    <w:rsid w:val="00B766D5"/>
    <w:rsid w:val="00B76C23"/>
    <w:rsid w:val="00B76CCA"/>
    <w:rsid w:val="00B826FB"/>
    <w:rsid w:val="00B84006"/>
    <w:rsid w:val="00B84074"/>
    <w:rsid w:val="00B8547C"/>
    <w:rsid w:val="00B8576B"/>
    <w:rsid w:val="00B86067"/>
    <w:rsid w:val="00B866EA"/>
    <w:rsid w:val="00B869BC"/>
    <w:rsid w:val="00B86BE9"/>
    <w:rsid w:val="00B908AA"/>
    <w:rsid w:val="00B909E2"/>
    <w:rsid w:val="00B93156"/>
    <w:rsid w:val="00B94532"/>
    <w:rsid w:val="00B95301"/>
    <w:rsid w:val="00B954B6"/>
    <w:rsid w:val="00B95F26"/>
    <w:rsid w:val="00B9679C"/>
    <w:rsid w:val="00B96C7A"/>
    <w:rsid w:val="00B96F16"/>
    <w:rsid w:val="00B97827"/>
    <w:rsid w:val="00B97990"/>
    <w:rsid w:val="00B97D9E"/>
    <w:rsid w:val="00BA071D"/>
    <w:rsid w:val="00BA0F8B"/>
    <w:rsid w:val="00BA109F"/>
    <w:rsid w:val="00BA1552"/>
    <w:rsid w:val="00BA4AC3"/>
    <w:rsid w:val="00BA520D"/>
    <w:rsid w:val="00BA52A5"/>
    <w:rsid w:val="00BA5977"/>
    <w:rsid w:val="00BA7607"/>
    <w:rsid w:val="00BB0684"/>
    <w:rsid w:val="00BB0D73"/>
    <w:rsid w:val="00BB0F09"/>
    <w:rsid w:val="00BB1A4C"/>
    <w:rsid w:val="00BB2502"/>
    <w:rsid w:val="00BB3789"/>
    <w:rsid w:val="00BB4510"/>
    <w:rsid w:val="00BB4C60"/>
    <w:rsid w:val="00BB522B"/>
    <w:rsid w:val="00BB52F8"/>
    <w:rsid w:val="00BB5AA7"/>
    <w:rsid w:val="00BB6B0D"/>
    <w:rsid w:val="00BB77DB"/>
    <w:rsid w:val="00BC0472"/>
    <w:rsid w:val="00BC0EE1"/>
    <w:rsid w:val="00BC1667"/>
    <w:rsid w:val="00BC447F"/>
    <w:rsid w:val="00BC4976"/>
    <w:rsid w:val="00BC5FAD"/>
    <w:rsid w:val="00BC61AC"/>
    <w:rsid w:val="00BC735F"/>
    <w:rsid w:val="00BD0DC0"/>
    <w:rsid w:val="00BD123C"/>
    <w:rsid w:val="00BD23CE"/>
    <w:rsid w:val="00BD2885"/>
    <w:rsid w:val="00BD291B"/>
    <w:rsid w:val="00BD3D43"/>
    <w:rsid w:val="00BD50DD"/>
    <w:rsid w:val="00BD58C6"/>
    <w:rsid w:val="00BD6498"/>
    <w:rsid w:val="00BD64B4"/>
    <w:rsid w:val="00BD65E0"/>
    <w:rsid w:val="00BD6AB0"/>
    <w:rsid w:val="00BE0054"/>
    <w:rsid w:val="00BE06B3"/>
    <w:rsid w:val="00BE0FFB"/>
    <w:rsid w:val="00BE162D"/>
    <w:rsid w:val="00BE21B2"/>
    <w:rsid w:val="00BE22A5"/>
    <w:rsid w:val="00BE2378"/>
    <w:rsid w:val="00BE2666"/>
    <w:rsid w:val="00BE4D0F"/>
    <w:rsid w:val="00BE6158"/>
    <w:rsid w:val="00BE63B5"/>
    <w:rsid w:val="00BE6C1A"/>
    <w:rsid w:val="00BF046A"/>
    <w:rsid w:val="00BF158E"/>
    <w:rsid w:val="00BF1D63"/>
    <w:rsid w:val="00BF2264"/>
    <w:rsid w:val="00BF2345"/>
    <w:rsid w:val="00BF55E9"/>
    <w:rsid w:val="00BF565D"/>
    <w:rsid w:val="00BF5E0A"/>
    <w:rsid w:val="00BF747A"/>
    <w:rsid w:val="00BF7AA8"/>
    <w:rsid w:val="00C00FBB"/>
    <w:rsid w:val="00C015A8"/>
    <w:rsid w:val="00C033C9"/>
    <w:rsid w:val="00C03BD9"/>
    <w:rsid w:val="00C03C3B"/>
    <w:rsid w:val="00C03F76"/>
    <w:rsid w:val="00C041B8"/>
    <w:rsid w:val="00C051BB"/>
    <w:rsid w:val="00C05489"/>
    <w:rsid w:val="00C0594F"/>
    <w:rsid w:val="00C061A8"/>
    <w:rsid w:val="00C07FCC"/>
    <w:rsid w:val="00C10AE0"/>
    <w:rsid w:val="00C11B06"/>
    <w:rsid w:val="00C12771"/>
    <w:rsid w:val="00C12EAB"/>
    <w:rsid w:val="00C14903"/>
    <w:rsid w:val="00C14B03"/>
    <w:rsid w:val="00C14E20"/>
    <w:rsid w:val="00C15189"/>
    <w:rsid w:val="00C15210"/>
    <w:rsid w:val="00C15A38"/>
    <w:rsid w:val="00C15AA6"/>
    <w:rsid w:val="00C172EF"/>
    <w:rsid w:val="00C1733F"/>
    <w:rsid w:val="00C17766"/>
    <w:rsid w:val="00C17D69"/>
    <w:rsid w:val="00C2069C"/>
    <w:rsid w:val="00C20A40"/>
    <w:rsid w:val="00C20D63"/>
    <w:rsid w:val="00C214D6"/>
    <w:rsid w:val="00C22F98"/>
    <w:rsid w:val="00C23E8B"/>
    <w:rsid w:val="00C24CF0"/>
    <w:rsid w:val="00C25697"/>
    <w:rsid w:val="00C25C52"/>
    <w:rsid w:val="00C25F75"/>
    <w:rsid w:val="00C265E3"/>
    <w:rsid w:val="00C26B3B"/>
    <w:rsid w:val="00C27769"/>
    <w:rsid w:val="00C30CD5"/>
    <w:rsid w:val="00C319E9"/>
    <w:rsid w:val="00C32E3D"/>
    <w:rsid w:val="00C32F33"/>
    <w:rsid w:val="00C3305F"/>
    <w:rsid w:val="00C3460F"/>
    <w:rsid w:val="00C353FB"/>
    <w:rsid w:val="00C359E7"/>
    <w:rsid w:val="00C363E3"/>
    <w:rsid w:val="00C4122C"/>
    <w:rsid w:val="00C4176B"/>
    <w:rsid w:val="00C41A2D"/>
    <w:rsid w:val="00C4202D"/>
    <w:rsid w:val="00C42B15"/>
    <w:rsid w:val="00C444CB"/>
    <w:rsid w:val="00C45341"/>
    <w:rsid w:val="00C46163"/>
    <w:rsid w:val="00C47478"/>
    <w:rsid w:val="00C47816"/>
    <w:rsid w:val="00C47970"/>
    <w:rsid w:val="00C47A17"/>
    <w:rsid w:val="00C47B67"/>
    <w:rsid w:val="00C50856"/>
    <w:rsid w:val="00C51BE8"/>
    <w:rsid w:val="00C5211D"/>
    <w:rsid w:val="00C52A1B"/>
    <w:rsid w:val="00C52A8E"/>
    <w:rsid w:val="00C538B1"/>
    <w:rsid w:val="00C53B07"/>
    <w:rsid w:val="00C53B1B"/>
    <w:rsid w:val="00C540D0"/>
    <w:rsid w:val="00C5560C"/>
    <w:rsid w:val="00C559B4"/>
    <w:rsid w:val="00C55A99"/>
    <w:rsid w:val="00C563A6"/>
    <w:rsid w:val="00C570FA"/>
    <w:rsid w:val="00C57458"/>
    <w:rsid w:val="00C60829"/>
    <w:rsid w:val="00C617A7"/>
    <w:rsid w:val="00C62E15"/>
    <w:rsid w:val="00C65B30"/>
    <w:rsid w:val="00C67E69"/>
    <w:rsid w:val="00C70FEB"/>
    <w:rsid w:val="00C710C7"/>
    <w:rsid w:val="00C71170"/>
    <w:rsid w:val="00C71342"/>
    <w:rsid w:val="00C71363"/>
    <w:rsid w:val="00C718C5"/>
    <w:rsid w:val="00C71D71"/>
    <w:rsid w:val="00C72779"/>
    <w:rsid w:val="00C72D4F"/>
    <w:rsid w:val="00C73D20"/>
    <w:rsid w:val="00C75BD5"/>
    <w:rsid w:val="00C76DD0"/>
    <w:rsid w:val="00C77907"/>
    <w:rsid w:val="00C77979"/>
    <w:rsid w:val="00C818E1"/>
    <w:rsid w:val="00C81BA1"/>
    <w:rsid w:val="00C8256F"/>
    <w:rsid w:val="00C82B69"/>
    <w:rsid w:val="00C835C2"/>
    <w:rsid w:val="00C83881"/>
    <w:rsid w:val="00C83EE5"/>
    <w:rsid w:val="00C84450"/>
    <w:rsid w:val="00C846DE"/>
    <w:rsid w:val="00C84793"/>
    <w:rsid w:val="00C84E49"/>
    <w:rsid w:val="00C853C2"/>
    <w:rsid w:val="00C85710"/>
    <w:rsid w:val="00C867A4"/>
    <w:rsid w:val="00C90428"/>
    <w:rsid w:val="00C906AA"/>
    <w:rsid w:val="00C906F5"/>
    <w:rsid w:val="00C9085A"/>
    <w:rsid w:val="00C90E03"/>
    <w:rsid w:val="00C91F0F"/>
    <w:rsid w:val="00C9288A"/>
    <w:rsid w:val="00C93106"/>
    <w:rsid w:val="00C93705"/>
    <w:rsid w:val="00C93C58"/>
    <w:rsid w:val="00C9402E"/>
    <w:rsid w:val="00C94FD2"/>
    <w:rsid w:val="00C951B2"/>
    <w:rsid w:val="00C9527A"/>
    <w:rsid w:val="00C957F3"/>
    <w:rsid w:val="00C9598B"/>
    <w:rsid w:val="00C95B5B"/>
    <w:rsid w:val="00C96BBB"/>
    <w:rsid w:val="00C97983"/>
    <w:rsid w:val="00C979AC"/>
    <w:rsid w:val="00CA176B"/>
    <w:rsid w:val="00CA1948"/>
    <w:rsid w:val="00CA2A5D"/>
    <w:rsid w:val="00CA300E"/>
    <w:rsid w:val="00CA3304"/>
    <w:rsid w:val="00CA3C9F"/>
    <w:rsid w:val="00CA4B64"/>
    <w:rsid w:val="00CA54D1"/>
    <w:rsid w:val="00CA6336"/>
    <w:rsid w:val="00CA72D4"/>
    <w:rsid w:val="00CA7B4D"/>
    <w:rsid w:val="00CA7FF0"/>
    <w:rsid w:val="00CB0240"/>
    <w:rsid w:val="00CB2282"/>
    <w:rsid w:val="00CB22A4"/>
    <w:rsid w:val="00CB423B"/>
    <w:rsid w:val="00CB6DAE"/>
    <w:rsid w:val="00CB6DAF"/>
    <w:rsid w:val="00CC0622"/>
    <w:rsid w:val="00CC122A"/>
    <w:rsid w:val="00CC17F3"/>
    <w:rsid w:val="00CC21F8"/>
    <w:rsid w:val="00CC2845"/>
    <w:rsid w:val="00CC2BCA"/>
    <w:rsid w:val="00CC460B"/>
    <w:rsid w:val="00CC47FE"/>
    <w:rsid w:val="00CC5D93"/>
    <w:rsid w:val="00CC66E5"/>
    <w:rsid w:val="00CC6E79"/>
    <w:rsid w:val="00CC726A"/>
    <w:rsid w:val="00CC792F"/>
    <w:rsid w:val="00CC7D2A"/>
    <w:rsid w:val="00CD14E0"/>
    <w:rsid w:val="00CD1709"/>
    <w:rsid w:val="00CD1E59"/>
    <w:rsid w:val="00CD2F03"/>
    <w:rsid w:val="00CD31CE"/>
    <w:rsid w:val="00CD33B7"/>
    <w:rsid w:val="00CD3421"/>
    <w:rsid w:val="00CD3DDE"/>
    <w:rsid w:val="00CD4CAD"/>
    <w:rsid w:val="00CD536A"/>
    <w:rsid w:val="00CD63AA"/>
    <w:rsid w:val="00CD7FBE"/>
    <w:rsid w:val="00CE0017"/>
    <w:rsid w:val="00CE10CD"/>
    <w:rsid w:val="00CE149C"/>
    <w:rsid w:val="00CE292A"/>
    <w:rsid w:val="00CE2A58"/>
    <w:rsid w:val="00CE4527"/>
    <w:rsid w:val="00CE461B"/>
    <w:rsid w:val="00CE4D9F"/>
    <w:rsid w:val="00CE77C7"/>
    <w:rsid w:val="00CF0049"/>
    <w:rsid w:val="00CF0698"/>
    <w:rsid w:val="00CF093D"/>
    <w:rsid w:val="00CF53E1"/>
    <w:rsid w:val="00CF5790"/>
    <w:rsid w:val="00D00020"/>
    <w:rsid w:val="00D01A35"/>
    <w:rsid w:val="00D01FD5"/>
    <w:rsid w:val="00D01FE5"/>
    <w:rsid w:val="00D0253D"/>
    <w:rsid w:val="00D02A99"/>
    <w:rsid w:val="00D03896"/>
    <w:rsid w:val="00D05E87"/>
    <w:rsid w:val="00D06039"/>
    <w:rsid w:val="00D06BBF"/>
    <w:rsid w:val="00D06C04"/>
    <w:rsid w:val="00D06D18"/>
    <w:rsid w:val="00D0710E"/>
    <w:rsid w:val="00D07770"/>
    <w:rsid w:val="00D10E36"/>
    <w:rsid w:val="00D11321"/>
    <w:rsid w:val="00D117B9"/>
    <w:rsid w:val="00D11A6B"/>
    <w:rsid w:val="00D11D26"/>
    <w:rsid w:val="00D1267B"/>
    <w:rsid w:val="00D129B6"/>
    <w:rsid w:val="00D13AB4"/>
    <w:rsid w:val="00D15568"/>
    <w:rsid w:val="00D156FB"/>
    <w:rsid w:val="00D16F93"/>
    <w:rsid w:val="00D17FDF"/>
    <w:rsid w:val="00D20480"/>
    <w:rsid w:val="00D22175"/>
    <w:rsid w:val="00D22921"/>
    <w:rsid w:val="00D23501"/>
    <w:rsid w:val="00D23597"/>
    <w:rsid w:val="00D23658"/>
    <w:rsid w:val="00D23ADF"/>
    <w:rsid w:val="00D240E6"/>
    <w:rsid w:val="00D24A67"/>
    <w:rsid w:val="00D24C96"/>
    <w:rsid w:val="00D25101"/>
    <w:rsid w:val="00D2568F"/>
    <w:rsid w:val="00D258A5"/>
    <w:rsid w:val="00D25ABD"/>
    <w:rsid w:val="00D26D0B"/>
    <w:rsid w:val="00D27515"/>
    <w:rsid w:val="00D279A6"/>
    <w:rsid w:val="00D3017B"/>
    <w:rsid w:val="00D303C9"/>
    <w:rsid w:val="00D30EC5"/>
    <w:rsid w:val="00D31574"/>
    <w:rsid w:val="00D319BE"/>
    <w:rsid w:val="00D33738"/>
    <w:rsid w:val="00D34DC2"/>
    <w:rsid w:val="00D35103"/>
    <w:rsid w:val="00D355EE"/>
    <w:rsid w:val="00D35833"/>
    <w:rsid w:val="00D35E6C"/>
    <w:rsid w:val="00D36662"/>
    <w:rsid w:val="00D36665"/>
    <w:rsid w:val="00D37570"/>
    <w:rsid w:val="00D40D38"/>
    <w:rsid w:val="00D40E41"/>
    <w:rsid w:val="00D41BAC"/>
    <w:rsid w:val="00D41C7C"/>
    <w:rsid w:val="00D4235A"/>
    <w:rsid w:val="00D43524"/>
    <w:rsid w:val="00D43884"/>
    <w:rsid w:val="00D44BF2"/>
    <w:rsid w:val="00D44D15"/>
    <w:rsid w:val="00D44EAB"/>
    <w:rsid w:val="00D455AD"/>
    <w:rsid w:val="00D473F9"/>
    <w:rsid w:val="00D4747D"/>
    <w:rsid w:val="00D5176F"/>
    <w:rsid w:val="00D536C1"/>
    <w:rsid w:val="00D538DD"/>
    <w:rsid w:val="00D538F0"/>
    <w:rsid w:val="00D53D31"/>
    <w:rsid w:val="00D55A13"/>
    <w:rsid w:val="00D57886"/>
    <w:rsid w:val="00D57D7F"/>
    <w:rsid w:val="00D608B4"/>
    <w:rsid w:val="00D60E7A"/>
    <w:rsid w:val="00D613EC"/>
    <w:rsid w:val="00D6162F"/>
    <w:rsid w:val="00D61B83"/>
    <w:rsid w:val="00D62B03"/>
    <w:rsid w:val="00D62B32"/>
    <w:rsid w:val="00D634F7"/>
    <w:rsid w:val="00D63C5E"/>
    <w:rsid w:val="00D64A5C"/>
    <w:rsid w:val="00D64EDA"/>
    <w:rsid w:val="00D66630"/>
    <w:rsid w:val="00D6683D"/>
    <w:rsid w:val="00D67403"/>
    <w:rsid w:val="00D674CB"/>
    <w:rsid w:val="00D729C1"/>
    <w:rsid w:val="00D73819"/>
    <w:rsid w:val="00D74E3B"/>
    <w:rsid w:val="00D7713E"/>
    <w:rsid w:val="00D77E37"/>
    <w:rsid w:val="00D8034D"/>
    <w:rsid w:val="00D80A39"/>
    <w:rsid w:val="00D80E57"/>
    <w:rsid w:val="00D834FA"/>
    <w:rsid w:val="00D839A6"/>
    <w:rsid w:val="00D83CA7"/>
    <w:rsid w:val="00D85BCE"/>
    <w:rsid w:val="00D87FBE"/>
    <w:rsid w:val="00D90236"/>
    <w:rsid w:val="00D90528"/>
    <w:rsid w:val="00D91E41"/>
    <w:rsid w:val="00D9232E"/>
    <w:rsid w:val="00D92AC0"/>
    <w:rsid w:val="00D9309C"/>
    <w:rsid w:val="00D93A92"/>
    <w:rsid w:val="00D96564"/>
    <w:rsid w:val="00D96EFB"/>
    <w:rsid w:val="00DA00F9"/>
    <w:rsid w:val="00DA04BC"/>
    <w:rsid w:val="00DA3633"/>
    <w:rsid w:val="00DA3BC1"/>
    <w:rsid w:val="00DA3BEA"/>
    <w:rsid w:val="00DA44AF"/>
    <w:rsid w:val="00DA4DF1"/>
    <w:rsid w:val="00DA5E55"/>
    <w:rsid w:val="00DA7076"/>
    <w:rsid w:val="00DA7155"/>
    <w:rsid w:val="00DA79E6"/>
    <w:rsid w:val="00DA7BEF"/>
    <w:rsid w:val="00DB25CD"/>
    <w:rsid w:val="00DB2997"/>
    <w:rsid w:val="00DB3494"/>
    <w:rsid w:val="00DB413E"/>
    <w:rsid w:val="00DB44F5"/>
    <w:rsid w:val="00DB4505"/>
    <w:rsid w:val="00DB4D33"/>
    <w:rsid w:val="00DB5BD8"/>
    <w:rsid w:val="00DB5C36"/>
    <w:rsid w:val="00DB6966"/>
    <w:rsid w:val="00DB723D"/>
    <w:rsid w:val="00DB73FC"/>
    <w:rsid w:val="00DC04EA"/>
    <w:rsid w:val="00DC05BB"/>
    <w:rsid w:val="00DC1E4C"/>
    <w:rsid w:val="00DC3A97"/>
    <w:rsid w:val="00DC4637"/>
    <w:rsid w:val="00DC5733"/>
    <w:rsid w:val="00DC5865"/>
    <w:rsid w:val="00DC5F0F"/>
    <w:rsid w:val="00DC649D"/>
    <w:rsid w:val="00DC649E"/>
    <w:rsid w:val="00DC6EEA"/>
    <w:rsid w:val="00DC745D"/>
    <w:rsid w:val="00DC792B"/>
    <w:rsid w:val="00DC7F8A"/>
    <w:rsid w:val="00DD01DC"/>
    <w:rsid w:val="00DD10EE"/>
    <w:rsid w:val="00DD1E95"/>
    <w:rsid w:val="00DD27AA"/>
    <w:rsid w:val="00DD2873"/>
    <w:rsid w:val="00DD2F5D"/>
    <w:rsid w:val="00DD456D"/>
    <w:rsid w:val="00DD4933"/>
    <w:rsid w:val="00DE05CB"/>
    <w:rsid w:val="00DE0A5A"/>
    <w:rsid w:val="00DE3FC4"/>
    <w:rsid w:val="00DE4A29"/>
    <w:rsid w:val="00DE4ED0"/>
    <w:rsid w:val="00DE5083"/>
    <w:rsid w:val="00DE5ADB"/>
    <w:rsid w:val="00DE5B13"/>
    <w:rsid w:val="00DE61E5"/>
    <w:rsid w:val="00DE65FB"/>
    <w:rsid w:val="00DE697C"/>
    <w:rsid w:val="00DE6D06"/>
    <w:rsid w:val="00DE7A27"/>
    <w:rsid w:val="00DE7C8A"/>
    <w:rsid w:val="00DF0ED1"/>
    <w:rsid w:val="00DF131B"/>
    <w:rsid w:val="00DF2A20"/>
    <w:rsid w:val="00DF39EA"/>
    <w:rsid w:val="00DF3B8A"/>
    <w:rsid w:val="00DF48CB"/>
    <w:rsid w:val="00DF5AA7"/>
    <w:rsid w:val="00DF6CF7"/>
    <w:rsid w:val="00DF7F88"/>
    <w:rsid w:val="00E0041A"/>
    <w:rsid w:val="00E01EFA"/>
    <w:rsid w:val="00E01F4E"/>
    <w:rsid w:val="00E02E75"/>
    <w:rsid w:val="00E0424B"/>
    <w:rsid w:val="00E04374"/>
    <w:rsid w:val="00E05A3D"/>
    <w:rsid w:val="00E069AB"/>
    <w:rsid w:val="00E07B16"/>
    <w:rsid w:val="00E07B52"/>
    <w:rsid w:val="00E07BCC"/>
    <w:rsid w:val="00E07CBA"/>
    <w:rsid w:val="00E07F54"/>
    <w:rsid w:val="00E105CC"/>
    <w:rsid w:val="00E12823"/>
    <w:rsid w:val="00E13A73"/>
    <w:rsid w:val="00E14825"/>
    <w:rsid w:val="00E14AE3"/>
    <w:rsid w:val="00E14E11"/>
    <w:rsid w:val="00E16499"/>
    <w:rsid w:val="00E168D4"/>
    <w:rsid w:val="00E178E4"/>
    <w:rsid w:val="00E17B49"/>
    <w:rsid w:val="00E17FAB"/>
    <w:rsid w:val="00E20BD8"/>
    <w:rsid w:val="00E21D59"/>
    <w:rsid w:val="00E22ABF"/>
    <w:rsid w:val="00E23099"/>
    <w:rsid w:val="00E244D9"/>
    <w:rsid w:val="00E2490F"/>
    <w:rsid w:val="00E25BB6"/>
    <w:rsid w:val="00E26B59"/>
    <w:rsid w:val="00E27D5A"/>
    <w:rsid w:val="00E30D00"/>
    <w:rsid w:val="00E31021"/>
    <w:rsid w:val="00E3144E"/>
    <w:rsid w:val="00E32216"/>
    <w:rsid w:val="00E33D62"/>
    <w:rsid w:val="00E34B40"/>
    <w:rsid w:val="00E34CE2"/>
    <w:rsid w:val="00E34D05"/>
    <w:rsid w:val="00E35167"/>
    <w:rsid w:val="00E368CD"/>
    <w:rsid w:val="00E40A2B"/>
    <w:rsid w:val="00E41478"/>
    <w:rsid w:val="00E41655"/>
    <w:rsid w:val="00E438E2"/>
    <w:rsid w:val="00E441CF"/>
    <w:rsid w:val="00E45423"/>
    <w:rsid w:val="00E456AF"/>
    <w:rsid w:val="00E458B1"/>
    <w:rsid w:val="00E4694E"/>
    <w:rsid w:val="00E4770C"/>
    <w:rsid w:val="00E500BB"/>
    <w:rsid w:val="00E50365"/>
    <w:rsid w:val="00E50513"/>
    <w:rsid w:val="00E50596"/>
    <w:rsid w:val="00E50652"/>
    <w:rsid w:val="00E517CB"/>
    <w:rsid w:val="00E52658"/>
    <w:rsid w:val="00E52D81"/>
    <w:rsid w:val="00E534D2"/>
    <w:rsid w:val="00E5451D"/>
    <w:rsid w:val="00E54B14"/>
    <w:rsid w:val="00E56250"/>
    <w:rsid w:val="00E5644B"/>
    <w:rsid w:val="00E573B6"/>
    <w:rsid w:val="00E57646"/>
    <w:rsid w:val="00E5790E"/>
    <w:rsid w:val="00E57E72"/>
    <w:rsid w:val="00E62181"/>
    <w:rsid w:val="00E63132"/>
    <w:rsid w:val="00E63E54"/>
    <w:rsid w:val="00E6551D"/>
    <w:rsid w:val="00E65F44"/>
    <w:rsid w:val="00E6678F"/>
    <w:rsid w:val="00E6680C"/>
    <w:rsid w:val="00E66C53"/>
    <w:rsid w:val="00E67672"/>
    <w:rsid w:val="00E70CCC"/>
    <w:rsid w:val="00E713A5"/>
    <w:rsid w:val="00E722F5"/>
    <w:rsid w:val="00E72E71"/>
    <w:rsid w:val="00E75A76"/>
    <w:rsid w:val="00E75E89"/>
    <w:rsid w:val="00E76071"/>
    <w:rsid w:val="00E761AF"/>
    <w:rsid w:val="00E76CB2"/>
    <w:rsid w:val="00E77D41"/>
    <w:rsid w:val="00E800D8"/>
    <w:rsid w:val="00E8078C"/>
    <w:rsid w:val="00E80F31"/>
    <w:rsid w:val="00E81F95"/>
    <w:rsid w:val="00E83250"/>
    <w:rsid w:val="00E83AB8"/>
    <w:rsid w:val="00E84A04"/>
    <w:rsid w:val="00E84C67"/>
    <w:rsid w:val="00E854DD"/>
    <w:rsid w:val="00E85A39"/>
    <w:rsid w:val="00E85D75"/>
    <w:rsid w:val="00E86371"/>
    <w:rsid w:val="00E86B0D"/>
    <w:rsid w:val="00E90FBF"/>
    <w:rsid w:val="00E91028"/>
    <w:rsid w:val="00E922A0"/>
    <w:rsid w:val="00E92C70"/>
    <w:rsid w:val="00E93CD0"/>
    <w:rsid w:val="00E94BBC"/>
    <w:rsid w:val="00E94BDA"/>
    <w:rsid w:val="00E94CE7"/>
    <w:rsid w:val="00E9669B"/>
    <w:rsid w:val="00E96E3F"/>
    <w:rsid w:val="00E97FE6"/>
    <w:rsid w:val="00EA145D"/>
    <w:rsid w:val="00EA1D0F"/>
    <w:rsid w:val="00EA350A"/>
    <w:rsid w:val="00EA73C3"/>
    <w:rsid w:val="00EB06FA"/>
    <w:rsid w:val="00EB0C0B"/>
    <w:rsid w:val="00EB12BD"/>
    <w:rsid w:val="00EB1C48"/>
    <w:rsid w:val="00EB3709"/>
    <w:rsid w:val="00EB4207"/>
    <w:rsid w:val="00EB47EE"/>
    <w:rsid w:val="00EB4E5B"/>
    <w:rsid w:val="00EB53EC"/>
    <w:rsid w:val="00EB5481"/>
    <w:rsid w:val="00EB58FA"/>
    <w:rsid w:val="00EB61CC"/>
    <w:rsid w:val="00EB62E0"/>
    <w:rsid w:val="00EB6B6B"/>
    <w:rsid w:val="00EB6FB1"/>
    <w:rsid w:val="00EB7259"/>
    <w:rsid w:val="00EB7550"/>
    <w:rsid w:val="00EC1529"/>
    <w:rsid w:val="00EC164E"/>
    <w:rsid w:val="00EC1DAD"/>
    <w:rsid w:val="00EC219C"/>
    <w:rsid w:val="00EC2D05"/>
    <w:rsid w:val="00EC3215"/>
    <w:rsid w:val="00EC37D0"/>
    <w:rsid w:val="00EC37E2"/>
    <w:rsid w:val="00EC3F0B"/>
    <w:rsid w:val="00EC4D4E"/>
    <w:rsid w:val="00EC550F"/>
    <w:rsid w:val="00EC5BF6"/>
    <w:rsid w:val="00EC5C4E"/>
    <w:rsid w:val="00EC6F7D"/>
    <w:rsid w:val="00EC7789"/>
    <w:rsid w:val="00ED004A"/>
    <w:rsid w:val="00ED006D"/>
    <w:rsid w:val="00ED18D9"/>
    <w:rsid w:val="00ED1F88"/>
    <w:rsid w:val="00ED2277"/>
    <w:rsid w:val="00ED239C"/>
    <w:rsid w:val="00ED3B81"/>
    <w:rsid w:val="00ED4164"/>
    <w:rsid w:val="00ED45FE"/>
    <w:rsid w:val="00EE0F60"/>
    <w:rsid w:val="00EE11FE"/>
    <w:rsid w:val="00EE24FB"/>
    <w:rsid w:val="00EE2594"/>
    <w:rsid w:val="00EE2B9F"/>
    <w:rsid w:val="00EE2F35"/>
    <w:rsid w:val="00EE3BE3"/>
    <w:rsid w:val="00EE5192"/>
    <w:rsid w:val="00EE69DF"/>
    <w:rsid w:val="00EE7F0E"/>
    <w:rsid w:val="00EF104E"/>
    <w:rsid w:val="00EF137A"/>
    <w:rsid w:val="00EF1D39"/>
    <w:rsid w:val="00EF32AD"/>
    <w:rsid w:val="00EF379B"/>
    <w:rsid w:val="00EF3A08"/>
    <w:rsid w:val="00EF3C9B"/>
    <w:rsid w:val="00EF5A14"/>
    <w:rsid w:val="00EF5E3C"/>
    <w:rsid w:val="00EF67A1"/>
    <w:rsid w:val="00EF690B"/>
    <w:rsid w:val="00EF728A"/>
    <w:rsid w:val="00EF7B13"/>
    <w:rsid w:val="00F021FB"/>
    <w:rsid w:val="00F036EF"/>
    <w:rsid w:val="00F03CD0"/>
    <w:rsid w:val="00F06149"/>
    <w:rsid w:val="00F061C3"/>
    <w:rsid w:val="00F06D09"/>
    <w:rsid w:val="00F07C6C"/>
    <w:rsid w:val="00F07C95"/>
    <w:rsid w:val="00F10799"/>
    <w:rsid w:val="00F107EC"/>
    <w:rsid w:val="00F10D65"/>
    <w:rsid w:val="00F10D8C"/>
    <w:rsid w:val="00F11133"/>
    <w:rsid w:val="00F114D8"/>
    <w:rsid w:val="00F11930"/>
    <w:rsid w:val="00F11B94"/>
    <w:rsid w:val="00F1243B"/>
    <w:rsid w:val="00F12CA6"/>
    <w:rsid w:val="00F13049"/>
    <w:rsid w:val="00F13A8A"/>
    <w:rsid w:val="00F13B43"/>
    <w:rsid w:val="00F14FD3"/>
    <w:rsid w:val="00F165BE"/>
    <w:rsid w:val="00F167D8"/>
    <w:rsid w:val="00F17A75"/>
    <w:rsid w:val="00F214C5"/>
    <w:rsid w:val="00F2182E"/>
    <w:rsid w:val="00F218F6"/>
    <w:rsid w:val="00F22185"/>
    <w:rsid w:val="00F22193"/>
    <w:rsid w:val="00F22CD3"/>
    <w:rsid w:val="00F22F36"/>
    <w:rsid w:val="00F23433"/>
    <w:rsid w:val="00F24D17"/>
    <w:rsid w:val="00F25A79"/>
    <w:rsid w:val="00F267ED"/>
    <w:rsid w:val="00F26CA5"/>
    <w:rsid w:val="00F26ED3"/>
    <w:rsid w:val="00F2744D"/>
    <w:rsid w:val="00F27908"/>
    <w:rsid w:val="00F301AE"/>
    <w:rsid w:val="00F311C7"/>
    <w:rsid w:val="00F31B45"/>
    <w:rsid w:val="00F31DEF"/>
    <w:rsid w:val="00F3263D"/>
    <w:rsid w:val="00F32BD2"/>
    <w:rsid w:val="00F35873"/>
    <w:rsid w:val="00F3718C"/>
    <w:rsid w:val="00F3785B"/>
    <w:rsid w:val="00F4039E"/>
    <w:rsid w:val="00F40B90"/>
    <w:rsid w:val="00F4114C"/>
    <w:rsid w:val="00F41D65"/>
    <w:rsid w:val="00F42289"/>
    <w:rsid w:val="00F42CAD"/>
    <w:rsid w:val="00F460FE"/>
    <w:rsid w:val="00F47556"/>
    <w:rsid w:val="00F501C0"/>
    <w:rsid w:val="00F516E4"/>
    <w:rsid w:val="00F52F5A"/>
    <w:rsid w:val="00F53AFD"/>
    <w:rsid w:val="00F545DD"/>
    <w:rsid w:val="00F55BF8"/>
    <w:rsid w:val="00F5656D"/>
    <w:rsid w:val="00F57739"/>
    <w:rsid w:val="00F60779"/>
    <w:rsid w:val="00F60B58"/>
    <w:rsid w:val="00F615A0"/>
    <w:rsid w:val="00F616EA"/>
    <w:rsid w:val="00F61792"/>
    <w:rsid w:val="00F61EA4"/>
    <w:rsid w:val="00F61FB5"/>
    <w:rsid w:val="00F62172"/>
    <w:rsid w:val="00F63D37"/>
    <w:rsid w:val="00F641C8"/>
    <w:rsid w:val="00F646E9"/>
    <w:rsid w:val="00F64C51"/>
    <w:rsid w:val="00F65645"/>
    <w:rsid w:val="00F66443"/>
    <w:rsid w:val="00F70077"/>
    <w:rsid w:val="00F716CD"/>
    <w:rsid w:val="00F71D6F"/>
    <w:rsid w:val="00F72B32"/>
    <w:rsid w:val="00F72E34"/>
    <w:rsid w:val="00F73FC0"/>
    <w:rsid w:val="00F74562"/>
    <w:rsid w:val="00F74D78"/>
    <w:rsid w:val="00F75063"/>
    <w:rsid w:val="00F751D6"/>
    <w:rsid w:val="00F75A7D"/>
    <w:rsid w:val="00F75A98"/>
    <w:rsid w:val="00F763BE"/>
    <w:rsid w:val="00F80A1D"/>
    <w:rsid w:val="00F80E6F"/>
    <w:rsid w:val="00F80F0C"/>
    <w:rsid w:val="00F80FF6"/>
    <w:rsid w:val="00F810BA"/>
    <w:rsid w:val="00F81229"/>
    <w:rsid w:val="00F81563"/>
    <w:rsid w:val="00F8187D"/>
    <w:rsid w:val="00F82397"/>
    <w:rsid w:val="00F84F06"/>
    <w:rsid w:val="00F85B17"/>
    <w:rsid w:val="00F85D65"/>
    <w:rsid w:val="00F85FD4"/>
    <w:rsid w:val="00F86238"/>
    <w:rsid w:val="00F86A04"/>
    <w:rsid w:val="00F87FC6"/>
    <w:rsid w:val="00F90A5B"/>
    <w:rsid w:val="00F90BC0"/>
    <w:rsid w:val="00F9166D"/>
    <w:rsid w:val="00F923DE"/>
    <w:rsid w:val="00F92989"/>
    <w:rsid w:val="00F94029"/>
    <w:rsid w:val="00F9413B"/>
    <w:rsid w:val="00F94E22"/>
    <w:rsid w:val="00F95540"/>
    <w:rsid w:val="00F9626B"/>
    <w:rsid w:val="00FA0474"/>
    <w:rsid w:val="00FA12D7"/>
    <w:rsid w:val="00FA3005"/>
    <w:rsid w:val="00FA44F4"/>
    <w:rsid w:val="00FA4C97"/>
    <w:rsid w:val="00FA5EDE"/>
    <w:rsid w:val="00FA6057"/>
    <w:rsid w:val="00FA643D"/>
    <w:rsid w:val="00FA6E86"/>
    <w:rsid w:val="00FB03FE"/>
    <w:rsid w:val="00FB096D"/>
    <w:rsid w:val="00FB1CB9"/>
    <w:rsid w:val="00FB21C2"/>
    <w:rsid w:val="00FB2971"/>
    <w:rsid w:val="00FB392F"/>
    <w:rsid w:val="00FB474A"/>
    <w:rsid w:val="00FB5DCF"/>
    <w:rsid w:val="00FB61A7"/>
    <w:rsid w:val="00FB6506"/>
    <w:rsid w:val="00FB6CC3"/>
    <w:rsid w:val="00FB707D"/>
    <w:rsid w:val="00FC004F"/>
    <w:rsid w:val="00FC2C20"/>
    <w:rsid w:val="00FC598D"/>
    <w:rsid w:val="00FC6C83"/>
    <w:rsid w:val="00FC6E03"/>
    <w:rsid w:val="00FC7B34"/>
    <w:rsid w:val="00FC7B50"/>
    <w:rsid w:val="00FC7DAC"/>
    <w:rsid w:val="00FD0D0E"/>
    <w:rsid w:val="00FD1426"/>
    <w:rsid w:val="00FD297A"/>
    <w:rsid w:val="00FD385D"/>
    <w:rsid w:val="00FD3FBA"/>
    <w:rsid w:val="00FD66C4"/>
    <w:rsid w:val="00FD68C7"/>
    <w:rsid w:val="00FD769F"/>
    <w:rsid w:val="00FE0932"/>
    <w:rsid w:val="00FE0BBE"/>
    <w:rsid w:val="00FE0FF6"/>
    <w:rsid w:val="00FE1532"/>
    <w:rsid w:val="00FE16E8"/>
    <w:rsid w:val="00FE1C51"/>
    <w:rsid w:val="00FE27A3"/>
    <w:rsid w:val="00FE3BD4"/>
    <w:rsid w:val="00FE4050"/>
    <w:rsid w:val="00FE4341"/>
    <w:rsid w:val="00FE4456"/>
    <w:rsid w:val="00FE44BA"/>
    <w:rsid w:val="00FE522C"/>
    <w:rsid w:val="00FE689B"/>
    <w:rsid w:val="00FE7247"/>
    <w:rsid w:val="00FF0BC3"/>
    <w:rsid w:val="00FF0E69"/>
    <w:rsid w:val="00FF105D"/>
    <w:rsid w:val="00FF12D1"/>
    <w:rsid w:val="00FF135D"/>
    <w:rsid w:val="00FF15AC"/>
    <w:rsid w:val="00FF16F0"/>
    <w:rsid w:val="00FF2058"/>
    <w:rsid w:val="00FF212F"/>
    <w:rsid w:val="00FF31C3"/>
    <w:rsid w:val="00FF34E1"/>
    <w:rsid w:val="00FF42E7"/>
    <w:rsid w:val="00FF73C5"/>
    <w:rsid w:val="00FF74F0"/>
    <w:rsid w:val="235A48CB"/>
    <w:rsid w:val="33CD2FAC"/>
    <w:rsid w:val="6A93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536FC6"/>
  <w15:docId w15:val="{03866586-A136-47EA-BB3D-A43112D2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spacing w:before="240" w:after="60"/>
      <w:outlineLvl w:val="1"/>
    </w:pPr>
    <w:rPr>
      <w:rFonts w:ascii="Cambria" w:hAnsi="Cambria" w:cs="Times New Roman"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Heading2Char">
    <w:name w:val="Heading 2 Char"/>
    <w:link w:val="Heading2"/>
    <w:uiPriority w:val="9"/>
    <w:qFormat/>
    <w:rPr>
      <w:rFonts w:ascii="Cambria" w:eastAsia="Times New Roman" w:hAnsi="Cambria" w:cs="Times New Roman"/>
      <w:b/>
      <w:bCs/>
      <w:i/>
      <w:iCs/>
      <w:sz w:val="28"/>
      <w:szCs w:val="28"/>
      <w:lang w:bidi="he-IL"/>
    </w:rPr>
  </w:style>
  <w:style w:type="character" w:customStyle="1" w:styleId="HeaderChar">
    <w:name w:val="Header Char"/>
    <w:link w:val="Header"/>
    <w:uiPriority w:val="9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/>
      <w:bCs/>
      <w:sz w:val="16"/>
      <w:szCs w:val="16"/>
      <w:lang w:bidi="he-IL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eastAsia="Times New Roman" w:hAnsi="Tahoma" w:cs="Tahoma"/>
      <w:b/>
      <w:bCs/>
      <w:sz w:val="16"/>
      <w:szCs w:val="16"/>
      <w:lang w:bidi="he-IL"/>
    </w:rPr>
  </w:style>
  <w:style w:type="paragraph" w:styleId="ListParagraph">
    <w:name w:val="List Paragraph"/>
    <w:basedOn w:val="Normal"/>
    <w:uiPriority w:val="34"/>
    <w:qFormat/>
    <w:rsid w:val="00ED3B8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46A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A7A"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character" w:styleId="Hyperlink">
    <w:name w:val="Hyperlink"/>
    <w:basedOn w:val="DefaultParagraphFont"/>
    <w:rsid w:val="00F80FF6"/>
    <w:rPr>
      <w:color w:val="0000FF"/>
      <w:u w:val="single"/>
    </w:rPr>
  </w:style>
  <w:style w:type="table" w:styleId="TableGrid">
    <w:name w:val="Table Grid"/>
    <w:basedOn w:val="TableNormal"/>
    <w:uiPriority w:val="59"/>
    <w:rsid w:val="00F80FF6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saintek.uin-suka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1</Pages>
  <Words>38</Words>
  <Characters>22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N SUKA YOGYA</Company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N</dc:creator>
  <cp:lastModifiedBy>ITSSLIM3-241202</cp:lastModifiedBy>
  <cp:revision>70</cp:revision>
  <cp:lastPrinted>2018-10-24T07:53:00Z</cp:lastPrinted>
  <dcterms:created xsi:type="dcterms:W3CDTF">2021-03-16T13:31:00Z</dcterms:created>
  <dcterms:modified xsi:type="dcterms:W3CDTF">2025-09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  <property fmtid="{D5CDD505-2E9C-101B-9397-08002B2CF9AE}" pid="3" name="GrammarlyDocumentId">
    <vt:lpwstr>0cf4b8a7-b740-4826-9a16-02379638bf8b</vt:lpwstr>
  </property>
</Properties>
</file>